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1051" w:tblpY="1681"/>
        <w:tblW w:w="10255" w:type="dxa"/>
        <w:tblLook w:val="04A0" w:firstRow="1" w:lastRow="0" w:firstColumn="1" w:lastColumn="0" w:noHBand="0" w:noVBand="1"/>
      </w:tblPr>
      <w:tblGrid>
        <w:gridCol w:w="1980"/>
        <w:gridCol w:w="8275"/>
      </w:tblGrid>
      <w:tr w:rsidR="005A2E4A" w:rsidRPr="00F149AA" w14:paraId="72F36EC6" w14:textId="77777777" w:rsidTr="005A2E4A">
        <w:trPr>
          <w:trHeight w:val="455"/>
        </w:trPr>
        <w:tc>
          <w:tcPr>
            <w:tcW w:w="1980" w:type="dxa"/>
          </w:tcPr>
          <w:p w14:paraId="02EED64E" w14:textId="2CF4C369" w:rsidR="005A2E4A" w:rsidRPr="00F149AA" w:rsidRDefault="005A2E4A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49AA">
              <w:rPr>
                <w:rFonts w:ascii="Times New Roman" w:hAnsi="Times New Roman" w:cs="Times New Roman"/>
                <w:sz w:val="24"/>
                <w:szCs w:val="24"/>
              </w:rPr>
              <w:t xml:space="preserve">Ex No: </w:t>
            </w:r>
            <w:r w:rsidR="002F7A28" w:rsidRPr="00F149A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842A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275" w:type="dxa"/>
            <w:vMerge w:val="restart"/>
          </w:tcPr>
          <w:p w14:paraId="2CA17067" w14:textId="77777777" w:rsidR="008C15D0" w:rsidRPr="00F149AA" w:rsidRDefault="008C15D0" w:rsidP="005A2E4A">
            <w:pPr>
              <w:tabs>
                <w:tab w:val="left" w:pos="1725"/>
                <w:tab w:val="center" w:pos="4315"/>
              </w:tabs>
              <w:jc w:val="center"/>
              <w:rPr>
                <w:rFonts w:ascii="Times New Roman" w:hAnsi="Times New Roman" w:cs="Times New Roman"/>
                <w:b/>
                <w:caps/>
                <w:color w:val="010202"/>
                <w:sz w:val="24"/>
                <w:szCs w:val="24"/>
              </w:rPr>
            </w:pPr>
          </w:p>
          <w:p w14:paraId="6B4B92BB" w14:textId="77777777" w:rsidR="000915E4" w:rsidRDefault="000915E4" w:rsidP="000915E4">
            <w:pPr>
              <w:tabs>
                <w:tab w:val="left" w:pos="1725"/>
                <w:tab w:val="center" w:pos="4315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</w:rPr>
            </w:pPr>
            <w:r w:rsidRPr="00F43D3C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</w:rPr>
              <w:t>SOFTWARE REQUIREMENTS SPECIFICATION</w:t>
            </w:r>
          </w:p>
          <w:p w14:paraId="4D48FE87" w14:textId="77777777" w:rsidR="000915E4" w:rsidRDefault="000915E4" w:rsidP="000915E4">
            <w:pPr>
              <w:tabs>
                <w:tab w:val="left" w:pos="1725"/>
                <w:tab w:val="center" w:pos="4315"/>
              </w:tabs>
              <w:jc w:val="center"/>
              <w:rPr>
                <w:rFonts w:ascii="Times New Roman" w:hAnsi="Times New Roman" w:cs="Mangal"/>
                <w:bCs/>
                <w:color w:val="010202"/>
              </w:rPr>
            </w:pPr>
          </w:p>
          <w:p w14:paraId="1FA01514" w14:textId="04595EC8" w:rsidR="005A2E4A" w:rsidRPr="00F149AA" w:rsidRDefault="000915E4" w:rsidP="000915E4">
            <w:pPr>
              <w:tabs>
                <w:tab w:val="left" w:pos="1725"/>
                <w:tab w:val="center" w:pos="4315"/>
              </w:tabs>
              <w:jc w:val="center"/>
              <w:rPr>
                <w:rFonts w:ascii="Times New Roman" w:hAnsi="Times New Roman" w:cs="Times New Roman"/>
                <w:b/>
                <w:caps/>
                <w:sz w:val="24"/>
                <w:szCs w:val="24"/>
              </w:rPr>
            </w:pPr>
            <w:r>
              <w:rPr>
                <w:rFonts w:ascii="Times New Roman" w:hAnsi="Times New Roman" w:cs="Mangal"/>
                <w:bCs/>
                <w:color w:val="010202"/>
              </w:rPr>
              <w:t xml:space="preserve">A </w:t>
            </w:r>
            <w:r w:rsidRPr="00A00E3C">
              <w:rPr>
                <w:rFonts w:ascii="Times New Roman" w:hAnsi="Times New Roman" w:cs="Mangal"/>
                <w:bCs/>
                <w:color w:val="010202"/>
              </w:rPr>
              <w:t>Prototype model - Develop the prototype</w:t>
            </w:r>
            <w:r>
              <w:rPr>
                <w:rFonts w:ascii="Times New Roman" w:hAnsi="Times New Roman" w:cs="Mangal"/>
                <w:bCs/>
                <w:color w:val="010202"/>
              </w:rPr>
              <w:t xml:space="preserve"> SRS</w:t>
            </w:r>
            <w:r w:rsidRPr="00A00E3C">
              <w:rPr>
                <w:rFonts w:ascii="Times New Roman" w:hAnsi="Times New Roman" w:cs="Mangal"/>
                <w:bCs/>
                <w:color w:val="010202"/>
              </w:rPr>
              <w:t xml:space="preserve"> of the product</w:t>
            </w:r>
          </w:p>
        </w:tc>
      </w:tr>
      <w:tr w:rsidR="005A2E4A" w:rsidRPr="00F149AA" w14:paraId="54634B58" w14:textId="77777777" w:rsidTr="005A2E4A">
        <w:trPr>
          <w:trHeight w:val="430"/>
        </w:trPr>
        <w:tc>
          <w:tcPr>
            <w:tcW w:w="1980" w:type="dxa"/>
          </w:tcPr>
          <w:p w14:paraId="7FED9A7C" w14:textId="41F2C47C" w:rsidR="005A2E4A" w:rsidRPr="00F149AA" w:rsidRDefault="005A2E4A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49AA">
              <w:rPr>
                <w:rFonts w:ascii="Times New Roman" w:hAnsi="Times New Roman" w:cs="Times New Roman"/>
                <w:sz w:val="24"/>
                <w:szCs w:val="24"/>
              </w:rPr>
              <w:t xml:space="preserve">Date : </w:t>
            </w:r>
            <w:r w:rsidR="002F7A28" w:rsidRPr="00F149A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915E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F149AA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1F0525" w:rsidRPr="00F149A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149AA">
              <w:rPr>
                <w:rFonts w:ascii="Times New Roman" w:hAnsi="Times New Roman" w:cs="Times New Roman"/>
                <w:sz w:val="24"/>
                <w:szCs w:val="24"/>
              </w:rPr>
              <w:t>0/2021</w:t>
            </w:r>
          </w:p>
        </w:tc>
        <w:tc>
          <w:tcPr>
            <w:tcW w:w="8275" w:type="dxa"/>
            <w:vMerge/>
          </w:tcPr>
          <w:p w14:paraId="594C914A" w14:textId="77777777" w:rsidR="005A2E4A" w:rsidRPr="00F149AA" w:rsidRDefault="005A2E4A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729C" w:rsidRPr="00F149AA" w14:paraId="47FAAD6E" w14:textId="77777777" w:rsidTr="005A2E4A">
        <w:trPr>
          <w:trHeight w:val="430"/>
        </w:trPr>
        <w:tc>
          <w:tcPr>
            <w:tcW w:w="1980" w:type="dxa"/>
          </w:tcPr>
          <w:p w14:paraId="75CE993B" w14:textId="77777777" w:rsidR="0032729C" w:rsidRPr="00F149AA" w:rsidRDefault="0032729C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49BE1B" w14:textId="1FDBC359" w:rsidR="0032729C" w:rsidRPr="00F149AA" w:rsidRDefault="0032729C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49AA">
              <w:rPr>
                <w:rFonts w:ascii="Times New Roman" w:hAnsi="Times New Roman" w:cs="Times New Roman"/>
                <w:sz w:val="24"/>
                <w:szCs w:val="24"/>
              </w:rPr>
              <w:t xml:space="preserve">Video Link: </w:t>
            </w:r>
          </w:p>
        </w:tc>
        <w:tc>
          <w:tcPr>
            <w:tcW w:w="8275" w:type="dxa"/>
          </w:tcPr>
          <w:p w14:paraId="0F0EDB2B" w14:textId="77777777" w:rsidR="0032729C" w:rsidRPr="00F149AA" w:rsidRDefault="0032729C" w:rsidP="005A2E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E183BC" w14:textId="704FD016" w:rsidR="001434F9" w:rsidRPr="00F149AA" w:rsidRDefault="008E7B61">
      <w:pPr>
        <w:rPr>
          <w:rFonts w:ascii="Times New Roman" w:hAnsi="Times New Roman" w:cs="Times New Roman"/>
          <w:sz w:val="24"/>
          <w:szCs w:val="24"/>
        </w:rPr>
      </w:pPr>
    </w:p>
    <w:p w14:paraId="071EA856" w14:textId="77777777" w:rsidR="0032729C" w:rsidRPr="00815DDB" w:rsidRDefault="0032729C" w:rsidP="0032729C">
      <w:pPr>
        <w:tabs>
          <w:tab w:val="left" w:pos="2100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15DDB">
        <w:rPr>
          <w:rFonts w:ascii="Times New Roman" w:hAnsi="Times New Roman" w:cs="Times New Roman"/>
          <w:b/>
          <w:bCs/>
          <w:sz w:val="24"/>
          <w:szCs w:val="24"/>
        </w:rPr>
        <w:t>OBJECTIVE</w:t>
      </w:r>
    </w:p>
    <w:p w14:paraId="53360EF8" w14:textId="71266430" w:rsidR="0032729C" w:rsidRPr="00815DDB" w:rsidRDefault="00E11768" w:rsidP="00266545">
      <w:pPr>
        <w:tabs>
          <w:tab w:val="left" w:pos="210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 xml:space="preserve">          </w:t>
      </w:r>
      <w:r w:rsidR="00266545" w:rsidRPr="00815DDB">
        <w:rPr>
          <w:rFonts w:ascii="Times New Roman" w:hAnsi="Times New Roman" w:cs="Times New Roman"/>
          <w:sz w:val="24"/>
          <w:szCs w:val="24"/>
        </w:rPr>
        <w:t>The objective</w:t>
      </w:r>
      <w:r w:rsidR="00AD109A" w:rsidRPr="00815DDB">
        <w:rPr>
          <w:rFonts w:ascii="Times New Roman" w:hAnsi="Times New Roman" w:cs="Times New Roman"/>
          <w:sz w:val="24"/>
          <w:szCs w:val="24"/>
        </w:rPr>
        <w:t xml:space="preserve"> of the experiment</w:t>
      </w:r>
      <w:r w:rsidR="00266545" w:rsidRPr="00815DDB">
        <w:rPr>
          <w:rFonts w:ascii="Times New Roman" w:hAnsi="Times New Roman" w:cs="Times New Roman"/>
          <w:sz w:val="24"/>
          <w:szCs w:val="24"/>
        </w:rPr>
        <w:t xml:space="preserve"> is</w:t>
      </w:r>
      <w:r w:rsidR="001F0525" w:rsidRPr="00815DDB">
        <w:rPr>
          <w:rFonts w:ascii="Times New Roman" w:hAnsi="Times New Roman" w:cs="Times New Roman"/>
          <w:sz w:val="24"/>
          <w:szCs w:val="24"/>
        </w:rPr>
        <w:t xml:space="preserve"> </w:t>
      </w:r>
      <w:r w:rsidR="00F149AA" w:rsidRPr="00815DDB">
        <w:rPr>
          <w:rFonts w:ascii="Times New Roman" w:hAnsi="Times New Roman" w:cs="Times New Roman"/>
          <w:sz w:val="24"/>
          <w:szCs w:val="24"/>
        </w:rPr>
        <w:t xml:space="preserve">to </w:t>
      </w:r>
      <w:r w:rsidR="002F7A28" w:rsidRPr="00815DDB">
        <w:rPr>
          <w:rFonts w:ascii="Times New Roman" w:hAnsi="Times New Roman" w:cs="Times New Roman"/>
          <w:sz w:val="24"/>
          <w:szCs w:val="24"/>
        </w:rPr>
        <w:t xml:space="preserve">generate a detailed SRS for </w:t>
      </w:r>
      <w:r w:rsidR="000915E4" w:rsidRPr="00815DDB">
        <w:rPr>
          <w:rFonts w:ascii="Times New Roman" w:hAnsi="Times New Roman" w:cs="Times New Roman"/>
          <w:sz w:val="24"/>
          <w:szCs w:val="24"/>
        </w:rPr>
        <w:t>the project</w:t>
      </w:r>
      <w:r w:rsidR="002F7A28" w:rsidRPr="00815DDB">
        <w:rPr>
          <w:rFonts w:ascii="Times New Roman" w:hAnsi="Times New Roman" w:cs="Times New Roman"/>
          <w:sz w:val="24"/>
          <w:szCs w:val="24"/>
        </w:rPr>
        <w:t xml:space="preserve"> ---------------------</w:t>
      </w:r>
    </w:p>
    <w:p w14:paraId="782B7FA9" w14:textId="77777777" w:rsidR="000915E4" w:rsidRPr="00815DDB" w:rsidRDefault="000915E4" w:rsidP="000915E4">
      <w:pPr>
        <w:numPr>
          <w:ilvl w:val="0"/>
          <w:numId w:val="18"/>
        </w:numPr>
        <w:spacing w:after="0" w:line="360" w:lineRule="auto"/>
        <w:ind w:left="0" w:firstLine="0"/>
        <w:jc w:val="both"/>
        <w:rPr>
          <w:b/>
          <w:bCs/>
          <w:sz w:val="24"/>
          <w:szCs w:val="24"/>
        </w:rPr>
      </w:pPr>
      <w:r w:rsidRPr="00815DDB">
        <w:rPr>
          <w:b/>
          <w:bCs/>
          <w:sz w:val="24"/>
          <w:szCs w:val="24"/>
        </w:rPr>
        <w:t>ARRANGEMENT OF CONTENTS</w:t>
      </w:r>
    </w:p>
    <w:p w14:paraId="37CD5D92" w14:textId="77777777" w:rsidR="000915E4" w:rsidRPr="00815DDB" w:rsidRDefault="000915E4" w:rsidP="000915E4">
      <w:pPr>
        <w:pStyle w:val="BodyTextIndent"/>
        <w:spacing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The sequence in which the project report material should be arranged and bound is as follows:</w:t>
      </w:r>
    </w:p>
    <w:p w14:paraId="5C8B8886" w14:textId="78DB8989" w:rsidR="000915E4" w:rsidRPr="00815DDB" w:rsidRDefault="000915E4" w:rsidP="00815DDB">
      <w:pPr>
        <w:pStyle w:val="BodyTextIndent"/>
        <w:numPr>
          <w:ilvl w:val="1"/>
          <w:numId w:val="18"/>
        </w:numPr>
        <w:tabs>
          <w:tab w:val="clear" w:pos="1800"/>
          <w:tab w:val="num" w:pos="851"/>
        </w:tabs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Cover Page</w:t>
      </w:r>
    </w:p>
    <w:p w14:paraId="70015864" w14:textId="19385105" w:rsidR="000915E4" w:rsidRPr="00815DDB" w:rsidRDefault="000915E4" w:rsidP="00815DDB">
      <w:pPr>
        <w:pStyle w:val="ListParagraph"/>
        <w:numPr>
          <w:ilvl w:val="0"/>
          <w:numId w:val="18"/>
        </w:numPr>
        <w:tabs>
          <w:tab w:val="num" w:pos="851"/>
        </w:tabs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First Page-same as cover page</w:t>
      </w:r>
    </w:p>
    <w:p w14:paraId="7EA8DAC0" w14:textId="0900A7D0" w:rsidR="000915E4" w:rsidRPr="00815DDB" w:rsidRDefault="000915E4" w:rsidP="00815DDB">
      <w:pPr>
        <w:pStyle w:val="ListParagraph"/>
        <w:numPr>
          <w:ilvl w:val="0"/>
          <w:numId w:val="18"/>
        </w:numPr>
        <w:tabs>
          <w:tab w:val="num" w:pos="851"/>
        </w:tabs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Table of Contents</w:t>
      </w:r>
    </w:p>
    <w:p w14:paraId="2EDD03A4" w14:textId="2B7A72AF" w:rsidR="000915E4" w:rsidRPr="00815DDB" w:rsidRDefault="000915E4" w:rsidP="00815DDB">
      <w:pPr>
        <w:pStyle w:val="ListParagraph"/>
        <w:numPr>
          <w:ilvl w:val="0"/>
          <w:numId w:val="18"/>
        </w:numPr>
        <w:tabs>
          <w:tab w:val="num" w:pos="851"/>
        </w:tabs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Chapter 1 – Introduction</w:t>
      </w:r>
    </w:p>
    <w:p w14:paraId="6FE18936" w14:textId="1176D20E" w:rsidR="000915E4" w:rsidRPr="00815DDB" w:rsidRDefault="000915E4" w:rsidP="00815DDB">
      <w:pPr>
        <w:pStyle w:val="ListParagraph"/>
        <w:numPr>
          <w:ilvl w:val="0"/>
          <w:numId w:val="18"/>
        </w:numPr>
        <w:tabs>
          <w:tab w:val="num" w:pos="851"/>
        </w:tabs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Chapter 2 – Overall Description</w:t>
      </w:r>
    </w:p>
    <w:p w14:paraId="3A59C644" w14:textId="6A80E388" w:rsidR="000915E4" w:rsidRPr="00815DDB" w:rsidRDefault="000915E4" w:rsidP="00815DDB">
      <w:pPr>
        <w:pStyle w:val="ListParagraph"/>
        <w:numPr>
          <w:ilvl w:val="0"/>
          <w:numId w:val="18"/>
        </w:numPr>
        <w:tabs>
          <w:tab w:val="num" w:pos="851"/>
        </w:tabs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Chapter 3 – Specific Requirements</w:t>
      </w:r>
    </w:p>
    <w:p w14:paraId="2117FD0A" w14:textId="52D316B2" w:rsidR="000915E4" w:rsidRPr="00815DDB" w:rsidRDefault="000915E4" w:rsidP="00815DDB">
      <w:pPr>
        <w:pStyle w:val="ListParagraph"/>
        <w:numPr>
          <w:ilvl w:val="0"/>
          <w:numId w:val="18"/>
        </w:numPr>
        <w:tabs>
          <w:tab w:val="num" w:pos="851"/>
        </w:tabs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Chapter 4 – Technologies used</w:t>
      </w:r>
    </w:p>
    <w:p w14:paraId="30533669" w14:textId="792B0A6C" w:rsidR="000915E4" w:rsidRPr="00815DDB" w:rsidRDefault="000915E4" w:rsidP="00815DDB">
      <w:pPr>
        <w:pStyle w:val="ListParagraph"/>
        <w:numPr>
          <w:ilvl w:val="0"/>
          <w:numId w:val="18"/>
        </w:numPr>
        <w:tabs>
          <w:tab w:val="num" w:pos="851"/>
        </w:tabs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Chapter 5 – Limitation of the project</w:t>
      </w:r>
    </w:p>
    <w:p w14:paraId="035B2274" w14:textId="77777777" w:rsidR="000915E4" w:rsidRPr="00815DDB" w:rsidRDefault="000915E4" w:rsidP="000915E4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457A7B" w14:textId="77777777" w:rsidR="000915E4" w:rsidRPr="00815DDB" w:rsidRDefault="000915E4" w:rsidP="000915E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5DDB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Pr="00815DDB">
        <w:rPr>
          <w:rFonts w:ascii="Times New Roman" w:hAnsi="Times New Roman" w:cs="Times New Roman"/>
          <w:b/>
          <w:bCs/>
          <w:sz w:val="24"/>
          <w:szCs w:val="24"/>
        </w:rPr>
        <w:tab/>
        <w:t>SRS SPECIFICATIONS</w:t>
      </w:r>
    </w:p>
    <w:p w14:paraId="36789F52" w14:textId="77777777" w:rsidR="000915E4" w:rsidRPr="00815DDB" w:rsidRDefault="000915E4" w:rsidP="000915E4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The dimension of the pages should be A4 size.</w:t>
      </w:r>
    </w:p>
    <w:p w14:paraId="1E2F4717" w14:textId="77777777" w:rsidR="000915E4" w:rsidRPr="00815DDB" w:rsidRDefault="000915E4" w:rsidP="000915E4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 xml:space="preserve">Total number of pages for the SRS should be </w:t>
      </w:r>
      <w:r w:rsidRPr="00815DDB">
        <w:rPr>
          <w:rFonts w:ascii="Times New Roman" w:hAnsi="Times New Roman" w:cs="Times New Roman"/>
          <w:b/>
          <w:sz w:val="24"/>
          <w:szCs w:val="24"/>
        </w:rPr>
        <w:t>minimum 40 pages</w:t>
      </w:r>
      <w:r w:rsidRPr="00815DDB">
        <w:rPr>
          <w:rFonts w:ascii="Times New Roman" w:hAnsi="Times New Roman" w:cs="Times New Roman"/>
          <w:sz w:val="24"/>
          <w:szCs w:val="24"/>
        </w:rPr>
        <w:t xml:space="preserve"> and should not exceed 50 pages including first page and table of contents page </w:t>
      </w:r>
    </w:p>
    <w:p w14:paraId="6AEC37B6" w14:textId="77777777" w:rsidR="000915E4" w:rsidRPr="00815DDB" w:rsidRDefault="000915E4" w:rsidP="00091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222513" w14:textId="77777777" w:rsidR="000915E4" w:rsidRPr="00815DDB" w:rsidRDefault="000915E4" w:rsidP="000915E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5DDB">
        <w:rPr>
          <w:rFonts w:ascii="Times New Roman" w:hAnsi="Times New Roman" w:cs="Times New Roman"/>
          <w:b/>
          <w:sz w:val="24"/>
          <w:szCs w:val="24"/>
        </w:rPr>
        <w:t>3.</w:t>
      </w:r>
      <w:r w:rsidRPr="00815DDB">
        <w:rPr>
          <w:rFonts w:ascii="Times New Roman" w:hAnsi="Times New Roman" w:cs="Times New Roman"/>
          <w:b/>
          <w:sz w:val="24"/>
          <w:szCs w:val="24"/>
        </w:rPr>
        <w:tab/>
      </w:r>
      <w:r w:rsidRPr="00815DDB">
        <w:rPr>
          <w:rFonts w:ascii="Times New Roman" w:hAnsi="Times New Roman" w:cs="Times New Roman"/>
          <w:b/>
          <w:bCs/>
          <w:sz w:val="24"/>
          <w:szCs w:val="24"/>
        </w:rPr>
        <w:t>PREPARATION FORMAT</w:t>
      </w:r>
    </w:p>
    <w:p w14:paraId="4FF5095E" w14:textId="77777777" w:rsidR="000915E4" w:rsidRPr="00815DDB" w:rsidRDefault="000915E4" w:rsidP="000915E4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5DDB">
        <w:rPr>
          <w:rFonts w:ascii="Times New Roman" w:hAnsi="Times New Roman" w:cs="Times New Roman"/>
          <w:b/>
          <w:bCs/>
          <w:sz w:val="24"/>
          <w:szCs w:val="24"/>
        </w:rPr>
        <w:lastRenderedPageBreak/>
        <w:t>Cover Page and First Page</w:t>
      </w:r>
      <w:r w:rsidRPr="00815DDB">
        <w:rPr>
          <w:rFonts w:ascii="Times New Roman" w:hAnsi="Times New Roman" w:cs="Times New Roman"/>
          <w:sz w:val="24"/>
          <w:szCs w:val="24"/>
        </w:rPr>
        <w:t>- A specimen copy of the “Cover page” and “Title page” is included at page no.4</w:t>
      </w:r>
    </w:p>
    <w:p w14:paraId="06752F39" w14:textId="77777777" w:rsidR="000915E4" w:rsidRPr="00815DDB" w:rsidRDefault="000915E4" w:rsidP="000915E4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5DDB">
        <w:rPr>
          <w:rFonts w:ascii="Times New Roman" w:hAnsi="Times New Roman" w:cs="Times New Roman"/>
          <w:b/>
          <w:sz w:val="24"/>
          <w:szCs w:val="24"/>
        </w:rPr>
        <w:t>Table of Contents -</w:t>
      </w:r>
      <w:r w:rsidRPr="00815DDB">
        <w:rPr>
          <w:rFonts w:ascii="Times New Roman" w:hAnsi="Times New Roman" w:cs="Times New Roman"/>
          <w:sz w:val="24"/>
          <w:szCs w:val="24"/>
        </w:rPr>
        <w:t>A specimen copy of the “Table of Contents” is included at page no.5 and 6</w:t>
      </w:r>
    </w:p>
    <w:p w14:paraId="58A1608B" w14:textId="77777777" w:rsidR="000915E4" w:rsidRPr="00815DDB" w:rsidRDefault="000915E4" w:rsidP="000915E4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5DDB">
        <w:rPr>
          <w:rFonts w:ascii="Times New Roman" w:hAnsi="Times New Roman" w:cs="Times New Roman"/>
          <w:b/>
          <w:sz w:val="24"/>
          <w:szCs w:val="24"/>
        </w:rPr>
        <w:t>Sections –</w:t>
      </w:r>
      <w:r w:rsidRPr="00815DDB">
        <w:rPr>
          <w:rFonts w:ascii="Times New Roman" w:hAnsi="Times New Roman" w:cs="Times New Roman"/>
          <w:bCs/>
          <w:sz w:val="24"/>
          <w:szCs w:val="24"/>
        </w:rPr>
        <w:t>The SRS may be broadly divided into 5 sections.</w:t>
      </w:r>
    </w:p>
    <w:p w14:paraId="42018F3C" w14:textId="77777777" w:rsidR="000915E4" w:rsidRPr="00815DDB" w:rsidRDefault="000915E4" w:rsidP="000915E4">
      <w:pPr>
        <w:spacing w:line="360" w:lineRule="auto"/>
        <w:ind w:left="-180" w:firstLine="18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E0C95D" w14:textId="77777777" w:rsidR="000915E4" w:rsidRPr="00815DDB" w:rsidRDefault="000915E4" w:rsidP="000915E4">
      <w:pPr>
        <w:spacing w:line="360" w:lineRule="auto"/>
        <w:ind w:left="-180" w:firstLine="1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5DDB">
        <w:rPr>
          <w:rFonts w:ascii="Times New Roman" w:hAnsi="Times New Roman" w:cs="Times New Roman"/>
          <w:b/>
          <w:sz w:val="24"/>
          <w:szCs w:val="24"/>
        </w:rPr>
        <w:t xml:space="preserve">1.  Introduction </w:t>
      </w:r>
    </w:p>
    <w:p w14:paraId="5A99C315" w14:textId="77777777" w:rsidR="000915E4" w:rsidRPr="00815DDB" w:rsidRDefault="000915E4" w:rsidP="000915E4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DDB">
        <w:rPr>
          <w:rFonts w:ascii="Times New Roman" w:hAnsi="Times New Roman" w:cs="Times New Roman"/>
          <w:bCs/>
          <w:sz w:val="24"/>
          <w:szCs w:val="24"/>
        </w:rPr>
        <w:t>Purpose – should mention the objective of the project</w:t>
      </w:r>
    </w:p>
    <w:p w14:paraId="57DDF5B6" w14:textId="77777777" w:rsidR="000915E4" w:rsidRPr="00815DDB" w:rsidRDefault="000915E4" w:rsidP="000915E4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DDB">
        <w:rPr>
          <w:rFonts w:ascii="Times New Roman" w:hAnsi="Times New Roman" w:cs="Times New Roman"/>
          <w:bCs/>
          <w:sz w:val="24"/>
          <w:szCs w:val="24"/>
        </w:rPr>
        <w:t xml:space="preserve">Scope –  </w:t>
      </w:r>
      <w:r w:rsidRPr="00815DDB">
        <w:rPr>
          <w:rFonts w:ascii="Times New Roman" w:eastAsia="Arial" w:hAnsi="Times New Roman" w:cs="Times New Roman"/>
          <w:sz w:val="24"/>
          <w:szCs w:val="24"/>
        </w:rPr>
        <w:t>should d</w:t>
      </w:r>
      <w:r w:rsidRPr="00815DDB">
        <w:rPr>
          <w:rFonts w:ascii="Times New Roman" w:eastAsia="Arial" w:hAnsi="Times New Roman" w:cs="Times New Roman"/>
          <w:spacing w:val="-1"/>
          <w:sz w:val="24"/>
          <w:szCs w:val="24"/>
        </w:rPr>
        <w:t>e</w:t>
      </w:r>
      <w:r w:rsidRPr="00815DDB">
        <w:rPr>
          <w:rFonts w:ascii="Times New Roman" w:eastAsia="Arial" w:hAnsi="Times New Roman" w:cs="Times New Roman"/>
          <w:sz w:val="24"/>
          <w:szCs w:val="24"/>
        </w:rPr>
        <w:t>scri</w:t>
      </w:r>
      <w:r w:rsidRPr="00815DDB">
        <w:rPr>
          <w:rFonts w:ascii="Times New Roman" w:eastAsia="Arial" w:hAnsi="Times New Roman" w:cs="Times New Roman"/>
          <w:spacing w:val="-1"/>
          <w:sz w:val="24"/>
          <w:szCs w:val="24"/>
        </w:rPr>
        <w:t>b</w:t>
      </w:r>
      <w:r w:rsidRPr="00815DDB">
        <w:rPr>
          <w:rFonts w:ascii="Times New Roman" w:eastAsia="Arial" w:hAnsi="Times New Roman" w:cs="Times New Roman"/>
          <w:sz w:val="24"/>
          <w:szCs w:val="24"/>
        </w:rPr>
        <w:t>e the scope of the proj</w:t>
      </w:r>
      <w:r w:rsidRPr="00815DDB">
        <w:rPr>
          <w:rFonts w:ascii="Times New Roman" w:eastAsia="Arial" w:hAnsi="Times New Roman" w:cs="Times New Roman"/>
          <w:spacing w:val="-1"/>
          <w:sz w:val="24"/>
          <w:szCs w:val="24"/>
        </w:rPr>
        <w:t>e</w:t>
      </w:r>
      <w:r w:rsidRPr="00815DDB">
        <w:rPr>
          <w:rFonts w:ascii="Times New Roman" w:eastAsia="Arial" w:hAnsi="Times New Roman" w:cs="Times New Roman"/>
          <w:spacing w:val="1"/>
          <w:sz w:val="24"/>
          <w:szCs w:val="24"/>
        </w:rPr>
        <w:t>c</w:t>
      </w:r>
      <w:r w:rsidRPr="00815DDB">
        <w:rPr>
          <w:rFonts w:ascii="Times New Roman" w:eastAsia="Arial" w:hAnsi="Times New Roman" w:cs="Times New Roman"/>
          <w:sz w:val="24"/>
          <w:szCs w:val="24"/>
        </w:rPr>
        <w:t>t</w:t>
      </w:r>
    </w:p>
    <w:p w14:paraId="79283555" w14:textId="77777777" w:rsidR="000915E4" w:rsidRPr="00815DDB" w:rsidRDefault="000915E4" w:rsidP="000915E4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DDB">
        <w:rPr>
          <w:rFonts w:ascii="Times New Roman" w:eastAsia="Arial" w:hAnsi="Times New Roman" w:cs="Times New Roman"/>
          <w:sz w:val="24"/>
          <w:szCs w:val="24"/>
        </w:rPr>
        <w:t>Definitions, Acrony</w:t>
      </w:r>
      <w:r w:rsidRPr="00815DDB">
        <w:rPr>
          <w:rFonts w:ascii="Times New Roman" w:eastAsia="Arial" w:hAnsi="Times New Roman" w:cs="Times New Roman"/>
          <w:spacing w:val="-1"/>
          <w:sz w:val="24"/>
          <w:szCs w:val="24"/>
        </w:rPr>
        <w:t>ms</w:t>
      </w:r>
      <w:r w:rsidRPr="00815DDB">
        <w:rPr>
          <w:rFonts w:ascii="Times New Roman" w:eastAsia="Arial" w:hAnsi="Times New Roman" w:cs="Times New Roman"/>
          <w:sz w:val="24"/>
          <w:szCs w:val="24"/>
        </w:rPr>
        <w:t>, and Abbrev</w:t>
      </w:r>
      <w:r w:rsidRPr="00815DDB">
        <w:rPr>
          <w:rFonts w:ascii="Times New Roman" w:eastAsia="Arial" w:hAnsi="Times New Roman" w:cs="Times New Roman"/>
          <w:spacing w:val="-1"/>
          <w:sz w:val="24"/>
          <w:szCs w:val="24"/>
        </w:rPr>
        <w:t>i</w:t>
      </w:r>
      <w:r w:rsidRPr="00815DDB">
        <w:rPr>
          <w:rFonts w:ascii="Times New Roman" w:eastAsia="Arial" w:hAnsi="Times New Roman" w:cs="Times New Roman"/>
          <w:sz w:val="24"/>
          <w:szCs w:val="24"/>
        </w:rPr>
        <w:t>ations – should provide a very brief                          explanation of the abbreviations and acronyms used</w:t>
      </w:r>
    </w:p>
    <w:p w14:paraId="16930581" w14:textId="77777777" w:rsidR="000915E4" w:rsidRPr="00815DDB" w:rsidRDefault="000915E4" w:rsidP="000915E4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DDB">
        <w:rPr>
          <w:rFonts w:ascii="Times New Roman" w:hAnsi="Times New Roman" w:cs="Times New Roman"/>
          <w:bCs/>
          <w:sz w:val="24"/>
          <w:szCs w:val="24"/>
        </w:rPr>
        <w:t>References – should specify the references taken (includes book, web references)</w:t>
      </w:r>
    </w:p>
    <w:p w14:paraId="2146D0A6" w14:textId="77777777" w:rsidR="000915E4" w:rsidRPr="00815DDB" w:rsidRDefault="000915E4" w:rsidP="000915E4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DDB">
        <w:rPr>
          <w:rFonts w:ascii="Times New Roman" w:hAnsi="Times New Roman" w:cs="Times New Roman"/>
          <w:bCs/>
          <w:sz w:val="24"/>
          <w:szCs w:val="24"/>
        </w:rPr>
        <w:t>Technologies to be used – should specify the technologies to be used (computer languages, IDEs, or any other specific tool)</w:t>
      </w:r>
    </w:p>
    <w:p w14:paraId="34BF3F48" w14:textId="77777777" w:rsidR="000915E4" w:rsidRPr="00815DDB" w:rsidRDefault="000915E4" w:rsidP="000915E4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DDB">
        <w:rPr>
          <w:rFonts w:ascii="Times New Roman" w:hAnsi="Times New Roman" w:cs="Times New Roman"/>
          <w:bCs/>
          <w:sz w:val="24"/>
          <w:szCs w:val="24"/>
        </w:rPr>
        <w:t>Overview – should describe the sections of the SRS</w:t>
      </w:r>
    </w:p>
    <w:p w14:paraId="27EB71DE" w14:textId="77777777" w:rsidR="000915E4" w:rsidRPr="00815DDB" w:rsidRDefault="000915E4" w:rsidP="000915E4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7C1AC8" w14:textId="77777777" w:rsidR="000915E4" w:rsidRPr="00815DDB" w:rsidRDefault="000915E4" w:rsidP="000915E4">
      <w:pPr>
        <w:pStyle w:val="Default"/>
        <w:spacing w:line="360" w:lineRule="auto"/>
        <w:rPr>
          <w:b/>
          <w:bCs/>
        </w:rPr>
      </w:pPr>
      <w:r w:rsidRPr="00815DDB">
        <w:rPr>
          <w:b/>
          <w:bCs/>
        </w:rPr>
        <w:t>2.   Overall Description</w:t>
      </w:r>
    </w:p>
    <w:p w14:paraId="4A1C28EC" w14:textId="77777777" w:rsidR="000915E4" w:rsidRPr="00815DDB" w:rsidRDefault="000915E4" w:rsidP="000915E4">
      <w:pPr>
        <w:pStyle w:val="Default"/>
        <w:spacing w:line="360" w:lineRule="auto"/>
        <w:ind w:firstLine="720"/>
        <w:jc w:val="both"/>
        <w:rPr>
          <w:bCs/>
        </w:rPr>
      </w:pPr>
      <w:r w:rsidRPr="00815DDB">
        <w:rPr>
          <w:bCs/>
        </w:rPr>
        <w:t>2.1 Product Perspective – should mention the interactions</w:t>
      </w:r>
    </w:p>
    <w:p w14:paraId="355ABD67" w14:textId="77777777" w:rsidR="000915E4" w:rsidRPr="00815DDB" w:rsidRDefault="000915E4" w:rsidP="000915E4">
      <w:pPr>
        <w:pStyle w:val="Default"/>
        <w:spacing w:line="360" w:lineRule="auto"/>
        <w:ind w:firstLine="720"/>
        <w:jc w:val="both"/>
        <w:rPr>
          <w:bCs/>
        </w:rPr>
      </w:pPr>
      <w:r w:rsidRPr="00815DDB">
        <w:rPr>
          <w:bCs/>
        </w:rPr>
        <w:t>2.2 Software Interface – should specify the front end and back end of the system</w:t>
      </w:r>
    </w:p>
    <w:p w14:paraId="7520DFD2" w14:textId="77777777" w:rsidR="000915E4" w:rsidRPr="00815DDB" w:rsidRDefault="000915E4" w:rsidP="000915E4">
      <w:pPr>
        <w:pStyle w:val="Default"/>
        <w:spacing w:line="360" w:lineRule="auto"/>
        <w:jc w:val="both"/>
        <w:rPr>
          <w:bCs/>
        </w:rPr>
      </w:pPr>
      <w:r w:rsidRPr="00815DDB">
        <w:rPr>
          <w:bCs/>
        </w:rPr>
        <w:tab/>
        <w:t>2.3 Hardware Interface – should specify the client and server requirements</w:t>
      </w:r>
    </w:p>
    <w:p w14:paraId="09377F77" w14:textId="77777777" w:rsidR="000915E4" w:rsidRPr="00815DDB" w:rsidRDefault="000915E4" w:rsidP="000915E4">
      <w:pPr>
        <w:pStyle w:val="Default"/>
        <w:spacing w:line="360" w:lineRule="auto"/>
        <w:jc w:val="both"/>
        <w:rPr>
          <w:bCs/>
        </w:rPr>
      </w:pPr>
      <w:r w:rsidRPr="00815DDB">
        <w:rPr>
          <w:bCs/>
        </w:rPr>
        <w:tab/>
        <w:t>2.4 Product Functionalities – should specify the functionalities of the system</w:t>
      </w:r>
    </w:p>
    <w:p w14:paraId="3121BB98" w14:textId="77777777" w:rsidR="000915E4" w:rsidRPr="00815DDB" w:rsidRDefault="000915E4" w:rsidP="000915E4">
      <w:pPr>
        <w:pStyle w:val="Default"/>
        <w:spacing w:line="360" w:lineRule="auto"/>
        <w:ind w:firstLine="720"/>
        <w:jc w:val="both"/>
        <w:rPr>
          <w:bCs/>
        </w:rPr>
      </w:pPr>
      <w:r w:rsidRPr="00815DDB">
        <w:rPr>
          <w:bCs/>
        </w:rPr>
        <w:t>2.5 User Characteristics – the characteristics of the user should be mentioned</w:t>
      </w:r>
    </w:p>
    <w:p w14:paraId="76267501" w14:textId="77777777" w:rsidR="000915E4" w:rsidRPr="00815DDB" w:rsidRDefault="000915E4" w:rsidP="000915E4">
      <w:pPr>
        <w:pStyle w:val="Default"/>
        <w:spacing w:line="360" w:lineRule="auto"/>
        <w:ind w:firstLine="720"/>
        <w:jc w:val="both"/>
        <w:rPr>
          <w:bCs/>
        </w:rPr>
      </w:pPr>
      <w:r w:rsidRPr="00815DDB">
        <w:rPr>
          <w:bCs/>
        </w:rPr>
        <w:t>2.6 Constraints – the constraints of the system should be mentioned</w:t>
      </w:r>
    </w:p>
    <w:p w14:paraId="3C63AFCF" w14:textId="77777777" w:rsidR="000915E4" w:rsidRPr="00815DDB" w:rsidRDefault="000915E4" w:rsidP="000915E4">
      <w:pPr>
        <w:pStyle w:val="Default"/>
        <w:spacing w:line="360" w:lineRule="auto"/>
        <w:ind w:left="720"/>
        <w:jc w:val="both"/>
        <w:rPr>
          <w:bCs/>
        </w:rPr>
      </w:pPr>
      <w:r w:rsidRPr="00815DDB">
        <w:rPr>
          <w:bCs/>
        </w:rPr>
        <w:t>2.7 Architecture Diagram – the interaction between the components/modules should be       shown</w:t>
      </w:r>
    </w:p>
    <w:p w14:paraId="575C6932" w14:textId="77777777" w:rsidR="000915E4" w:rsidRPr="00815DDB" w:rsidRDefault="000915E4" w:rsidP="000915E4">
      <w:pPr>
        <w:pStyle w:val="Default"/>
        <w:spacing w:line="360" w:lineRule="auto"/>
        <w:ind w:left="720"/>
        <w:jc w:val="both"/>
        <w:rPr>
          <w:bCs/>
        </w:rPr>
      </w:pPr>
      <w:r w:rsidRPr="00815DDB">
        <w:rPr>
          <w:bCs/>
        </w:rPr>
        <w:t xml:space="preserve">2.8   Use Case Model Description – use case diagram should be drawn </w:t>
      </w:r>
    </w:p>
    <w:p w14:paraId="0F3C8A92" w14:textId="77777777" w:rsidR="000915E4" w:rsidRPr="00815DDB" w:rsidRDefault="000915E4" w:rsidP="000915E4">
      <w:pPr>
        <w:pStyle w:val="Default"/>
        <w:spacing w:line="360" w:lineRule="auto"/>
        <w:ind w:left="720"/>
        <w:jc w:val="both"/>
        <w:rPr>
          <w:bCs/>
        </w:rPr>
      </w:pPr>
      <w:r w:rsidRPr="00815DDB">
        <w:rPr>
          <w:bCs/>
        </w:rPr>
        <w:t>2.9   Class Diagram – class diagram should be drawn (starUML)</w:t>
      </w:r>
    </w:p>
    <w:p w14:paraId="209CA9A1" w14:textId="77777777" w:rsidR="000915E4" w:rsidRPr="00815DDB" w:rsidRDefault="000915E4" w:rsidP="000915E4">
      <w:pPr>
        <w:pStyle w:val="Default"/>
        <w:spacing w:line="360" w:lineRule="auto"/>
        <w:jc w:val="both"/>
        <w:rPr>
          <w:bCs/>
        </w:rPr>
      </w:pPr>
      <w:r w:rsidRPr="00815DDB">
        <w:rPr>
          <w:bCs/>
        </w:rPr>
        <w:t xml:space="preserve">            </w:t>
      </w:r>
      <w:r w:rsidRPr="00815DDB">
        <w:rPr>
          <w:bCs/>
        </w:rPr>
        <w:tab/>
        <w:t>2.9.1   Sequence Diagrams – sequence diagrams should be drawn</w:t>
      </w:r>
    </w:p>
    <w:p w14:paraId="35244DDF" w14:textId="77777777" w:rsidR="000915E4" w:rsidRPr="00815DDB" w:rsidRDefault="000915E4" w:rsidP="000915E4">
      <w:pPr>
        <w:pStyle w:val="Default"/>
        <w:spacing w:line="360" w:lineRule="auto"/>
        <w:ind w:left="720"/>
        <w:jc w:val="both"/>
        <w:rPr>
          <w:bCs/>
        </w:rPr>
      </w:pPr>
      <w:r w:rsidRPr="00815DDB">
        <w:rPr>
          <w:bCs/>
        </w:rPr>
        <w:t>2.10 Database Design – ER and Database schema diagrams should be drawn (starUML)</w:t>
      </w:r>
    </w:p>
    <w:p w14:paraId="4CCC2952" w14:textId="77777777" w:rsidR="000915E4" w:rsidRPr="00815DDB" w:rsidRDefault="000915E4" w:rsidP="000915E4">
      <w:pPr>
        <w:pStyle w:val="Default"/>
        <w:spacing w:line="360" w:lineRule="auto"/>
        <w:jc w:val="both"/>
        <w:rPr>
          <w:bCs/>
        </w:rPr>
      </w:pPr>
      <w:r w:rsidRPr="00815DDB">
        <w:rPr>
          <w:bCs/>
        </w:rPr>
        <w:t xml:space="preserve">            </w:t>
      </w:r>
      <w:r w:rsidRPr="00815DDB">
        <w:rPr>
          <w:bCs/>
        </w:rPr>
        <w:tab/>
        <w:t>2.10.1   ER Diagram</w:t>
      </w:r>
    </w:p>
    <w:p w14:paraId="4F5A094D" w14:textId="77777777" w:rsidR="000915E4" w:rsidRPr="00815DDB" w:rsidRDefault="000915E4" w:rsidP="000915E4">
      <w:pPr>
        <w:pStyle w:val="Default"/>
        <w:spacing w:line="360" w:lineRule="auto"/>
        <w:jc w:val="both"/>
        <w:rPr>
          <w:bCs/>
        </w:rPr>
      </w:pPr>
      <w:r w:rsidRPr="00815DDB">
        <w:rPr>
          <w:bCs/>
        </w:rPr>
        <w:lastRenderedPageBreak/>
        <w:t xml:space="preserve">            </w:t>
      </w:r>
      <w:r w:rsidRPr="00815DDB">
        <w:rPr>
          <w:bCs/>
        </w:rPr>
        <w:tab/>
        <w:t>2.10.2   Schema</w:t>
      </w:r>
    </w:p>
    <w:p w14:paraId="4C23B8FF" w14:textId="77777777" w:rsidR="000915E4" w:rsidRPr="00815DDB" w:rsidRDefault="000915E4" w:rsidP="000915E4">
      <w:pPr>
        <w:pStyle w:val="Default"/>
        <w:spacing w:line="360" w:lineRule="auto"/>
        <w:jc w:val="both"/>
        <w:rPr>
          <w:bCs/>
        </w:rPr>
      </w:pPr>
      <w:r w:rsidRPr="00815DDB">
        <w:rPr>
          <w:bCs/>
        </w:rPr>
        <w:t xml:space="preserve">            2.11 Assumptions and Dependencies – should specify the assumptions made</w:t>
      </w:r>
    </w:p>
    <w:p w14:paraId="117CE94E" w14:textId="77777777" w:rsidR="000915E4" w:rsidRPr="00815DDB" w:rsidRDefault="000915E4" w:rsidP="000915E4">
      <w:pPr>
        <w:pStyle w:val="Default"/>
        <w:spacing w:line="360" w:lineRule="auto"/>
        <w:rPr>
          <w:b/>
          <w:bCs/>
        </w:rPr>
      </w:pPr>
      <w:r w:rsidRPr="00815DDB">
        <w:rPr>
          <w:b/>
          <w:bCs/>
        </w:rPr>
        <w:t>3.   Specific Requirements</w:t>
      </w:r>
    </w:p>
    <w:p w14:paraId="000F0093" w14:textId="77777777" w:rsidR="000915E4" w:rsidRPr="00815DDB" w:rsidRDefault="000915E4" w:rsidP="000915E4">
      <w:pPr>
        <w:pStyle w:val="Default"/>
        <w:spacing w:line="360" w:lineRule="auto"/>
        <w:rPr>
          <w:bCs/>
        </w:rPr>
      </w:pPr>
      <w:r w:rsidRPr="00815DDB">
        <w:rPr>
          <w:bCs/>
        </w:rPr>
        <w:t xml:space="preserve">             3.1   Use Case Reports – should specify the functionalities of the users</w:t>
      </w:r>
    </w:p>
    <w:p w14:paraId="5A95B375" w14:textId="77777777" w:rsidR="000915E4" w:rsidRPr="00815DDB" w:rsidRDefault="000915E4" w:rsidP="000915E4">
      <w:pPr>
        <w:spacing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DDB">
        <w:rPr>
          <w:rFonts w:ascii="Times New Roman" w:hAnsi="Times New Roman" w:cs="Times New Roman"/>
          <w:bCs/>
          <w:sz w:val="24"/>
          <w:szCs w:val="24"/>
        </w:rPr>
        <w:t xml:space="preserve"> 3.2   Supplementary Requirements – specify the non-functional requirements</w:t>
      </w:r>
    </w:p>
    <w:p w14:paraId="3C128837" w14:textId="77777777" w:rsidR="000915E4" w:rsidRPr="00815DDB" w:rsidRDefault="000915E4" w:rsidP="000915E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5DDB">
        <w:rPr>
          <w:rFonts w:ascii="Times New Roman" w:hAnsi="Times New Roman" w:cs="Times New Roman"/>
          <w:b/>
          <w:bCs/>
          <w:sz w:val="24"/>
          <w:szCs w:val="24"/>
        </w:rPr>
        <w:t>4. Technologies used</w:t>
      </w:r>
    </w:p>
    <w:p w14:paraId="2E007EFF" w14:textId="77777777" w:rsidR="000915E4" w:rsidRPr="00815DDB" w:rsidRDefault="000915E4" w:rsidP="000915E4">
      <w:pPr>
        <w:spacing w:line="360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15DDB">
        <w:rPr>
          <w:rFonts w:ascii="Times New Roman" w:hAnsi="Times New Roman" w:cs="Times New Roman"/>
          <w:bCs/>
          <w:sz w:val="24"/>
          <w:szCs w:val="24"/>
        </w:rPr>
        <w:t>4.1 Explanation of computer languages used</w:t>
      </w:r>
    </w:p>
    <w:p w14:paraId="6414CE62" w14:textId="77777777" w:rsidR="000915E4" w:rsidRPr="00815DDB" w:rsidRDefault="000915E4" w:rsidP="000915E4">
      <w:pPr>
        <w:spacing w:line="36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5DDB">
        <w:rPr>
          <w:rFonts w:ascii="Times New Roman" w:hAnsi="Times New Roman" w:cs="Times New Roman"/>
          <w:bCs/>
          <w:sz w:val="24"/>
          <w:szCs w:val="24"/>
        </w:rPr>
        <w:t>4.2 Explanation of IDEs with its features, plug-ins, etc.,</w:t>
      </w:r>
    </w:p>
    <w:p w14:paraId="0D3E65F6" w14:textId="77777777" w:rsidR="000915E4" w:rsidRPr="00815DDB" w:rsidRDefault="000915E4" w:rsidP="00091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ab/>
        <w:t>4.3 Explanation of APIs/Frameworks</w:t>
      </w:r>
    </w:p>
    <w:p w14:paraId="2DDA5879" w14:textId="77777777" w:rsidR="000915E4" w:rsidRPr="00815DDB" w:rsidRDefault="000915E4" w:rsidP="00091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ab/>
        <w:t>4.4 Explanation of developer’s documentation on how to use the tools</w:t>
      </w:r>
    </w:p>
    <w:p w14:paraId="2C80E616" w14:textId="77777777" w:rsidR="000915E4" w:rsidRPr="00815DDB" w:rsidRDefault="000915E4" w:rsidP="000915E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15DDB">
        <w:rPr>
          <w:rFonts w:ascii="Times New Roman" w:hAnsi="Times New Roman" w:cs="Times New Roman"/>
          <w:b/>
          <w:sz w:val="24"/>
          <w:szCs w:val="24"/>
        </w:rPr>
        <w:t>5. Limitation of the project</w:t>
      </w:r>
    </w:p>
    <w:p w14:paraId="6807A272" w14:textId="77777777" w:rsidR="000915E4" w:rsidRPr="00815DDB" w:rsidRDefault="000915E4" w:rsidP="000915E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EFE20F" w14:textId="77777777" w:rsidR="000915E4" w:rsidRPr="00815DDB" w:rsidRDefault="000915E4" w:rsidP="000915E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15DDB">
        <w:rPr>
          <w:rFonts w:ascii="Times New Roman" w:hAnsi="Times New Roman" w:cs="Times New Roman"/>
          <w:b/>
          <w:bCs/>
          <w:sz w:val="24"/>
          <w:szCs w:val="24"/>
        </w:rPr>
        <w:t>SRS PREPARATION GUIDELINES</w:t>
      </w:r>
    </w:p>
    <w:p w14:paraId="18C0097B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Tables and figures in a chapter should be placed in the immediate vicinity of the reference where they are cited.</w:t>
      </w:r>
    </w:p>
    <w:p w14:paraId="1A3877B9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Figures should have captions and should be numbered. Eg. Fig 5.8 Variation of speed with load (font size-10,title case).</w:t>
      </w:r>
    </w:p>
    <w:p w14:paraId="0355A4FD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Figures, Equations, Tables to be continuously numbered within a chapter eg. Fig 2.1, Fig 2.2…../Table 2.1, Table 2.2…..</w:t>
      </w:r>
    </w:p>
    <w:p w14:paraId="07A73AE8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For Figures, graphs, charts, flow diagrams etc., captions should be at the bottom.</w:t>
      </w:r>
    </w:p>
    <w:p w14:paraId="358B8437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For tables, captions should be above the tabular column.</w:t>
      </w:r>
    </w:p>
    <w:p w14:paraId="445BF2B8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Tables and figures should confirm to the margin specifications.  Large size figures should be reduced to the appropriate size before insertion.</w:t>
      </w:r>
    </w:p>
    <w:p w14:paraId="167B544A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 xml:space="preserve">MS Word Times New Roman font, size 12 for body of text; size 13 for sub section titles and bold &amp; CAPS, for sub sections of sub sections, font size is 13, Title Case; size 10 for table heading and figures and captions (title case). </w:t>
      </w:r>
    </w:p>
    <w:p w14:paraId="145D4D63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 xml:space="preserve">For chapter title, font size as 14 and bold &amp; CAPS and font Times New Roman. </w:t>
      </w:r>
    </w:p>
    <w:p w14:paraId="5A6E92C6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lastRenderedPageBreak/>
        <w:t>Enough matter (text, figures etc.) should be there in a page; avoid white spaces.</w:t>
      </w:r>
    </w:p>
    <w:p w14:paraId="5F019E87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color w:val="000000"/>
          <w:sz w:val="24"/>
          <w:szCs w:val="24"/>
        </w:rPr>
        <w:t>All pages should be numbered continuously; printed at bottom and center of each pages starting from chapter 1</w:t>
      </w:r>
    </w:p>
    <w:p w14:paraId="5C2B90C2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Exactly 1.5 line spacing.</w:t>
      </w:r>
    </w:p>
    <w:p w14:paraId="0E5D5C03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Margin: Left=1¼” (1.25),Right= ¾” (0.75),top=1”, bottom=1”.</w:t>
      </w:r>
    </w:p>
    <w:p w14:paraId="2E9FAA65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>Subscripts and superscripts should be properly printed.</w:t>
      </w:r>
    </w:p>
    <w:p w14:paraId="3E58AD39" w14:textId="77777777" w:rsidR="000915E4" w:rsidRPr="00815DDB" w:rsidRDefault="000915E4" w:rsidP="000915E4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hAnsi="Times New Roman" w:cs="Times New Roman"/>
          <w:sz w:val="24"/>
          <w:szCs w:val="24"/>
        </w:rPr>
        <w:t xml:space="preserve">Reference in body to be given with square bracket. </w:t>
      </w:r>
      <w:r w:rsidRPr="00815DDB">
        <w:rPr>
          <w:rFonts w:ascii="Times New Roman" w:hAnsi="Times New Roman" w:cs="Times New Roman"/>
          <w:b/>
          <w:sz w:val="24"/>
          <w:szCs w:val="24"/>
        </w:rPr>
        <w:t>Eg:</w:t>
      </w:r>
      <w:r w:rsidRPr="00815DDB">
        <w:rPr>
          <w:rFonts w:ascii="Times New Roman" w:hAnsi="Times New Roman" w:cs="Times New Roman"/>
          <w:sz w:val="24"/>
          <w:szCs w:val="24"/>
        </w:rPr>
        <w:t xml:space="preserve"> </w:t>
      </w:r>
      <w:r w:rsidRPr="00815DDB">
        <w:rPr>
          <w:rFonts w:ascii="Times New Roman" w:hAnsi="Times New Roman" w:cs="Times New Roman"/>
          <w:bCs/>
          <w:sz w:val="24"/>
          <w:szCs w:val="24"/>
        </w:rPr>
        <w:t xml:space="preserve">Visual cryptography is a new technique which provides information security which uses simple algorithm unlike the complex, computationally intensive algorithms. </w:t>
      </w:r>
      <w:r w:rsidRPr="00815DDB">
        <w:rPr>
          <w:rFonts w:ascii="Times New Roman" w:hAnsi="Times New Roman" w:cs="Times New Roman"/>
          <w:sz w:val="24"/>
          <w:szCs w:val="24"/>
        </w:rPr>
        <w:t>[25]</w:t>
      </w:r>
    </w:p>
    <w:p w14:paraId="08146447" w14:textId="77777777" w:rsidR="00DF341B" w:rsidRPr="00815DDB" w:rsidRDefault="00DF341B" w:rsidP="00DF341B">
      <w:pPr>
        <w:tabs>
          <w:tab w:val="left" w:pos="1080"/>
        </w:tabs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1157A8F3" w14:textId="77777777" w:rsidR="00DF341B" w:rsidRPr="00815DDB" w:rsidRDefault="00DF341B" w:rsidP="00DF341B">
      <w:pPr>
        <w:tabs>
          <w:tab w:val="left" w:pos="1080"/>
        </w:tabs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815DDB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RESULT:</w:t>
      </w:r>
    </w:p>
    <w:p w14:paraId="4AF47CCE" w14:textId="1A0C906C" w:rsidR="0032729C" w:rsidRPr="00815DDB" w:rsidRDefault="00DF341B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15D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</w:t>
      </w:r>
      <w:r w:rsidR="001872E0" w:rsidRPr="00815DD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</w:t>
      </w:r>
      <w:r w:rsidR="00060CDB" w:rsidRPr="00815DDB">
        <w:rPr>
          <w:rFonts w:ascii="Times New Roman" w:hAnsi="Times New Roman" w:cs="Times New Roman"/>
          <w:sz w:val="24"/>
          <w:szCs w:val="24"/>
        </w:rPr>
        <w:t xml:space="preserve">A </w:t>
      </w:r>
      <w:r w:rsidR="00F149AA" w:rsidRPr="00815DDB">
        <w:rPr>
          <w:rFonts w:ascii="Times New Roman" w:hAnsi="Times New Roman" w:cs="Times New Roman"/>
          <w:sz w:val="24"/>
          <w:szCs w:val="24"/>
        </w:rPr>
        <w:t xml:space="preserve">software requirement specification for </w:t>
      </w:r>
      <w:r w:rsidR="000915E4" w:rsidRPr="00815DDB">
        <w:rPr>
          <w:rFonts w:ascii="Times New Roman" w:hAnsi="Times New Roman" w:cs="Times New Roman"/>
          <w:sz w:val="24"/>
          <w:szCs w:val="24"/>
        </w:rPr>
        <w:t>modelling a</w:t>
      </w:r>
      <w:r w:rsidR="00F149AA" w:rsidRPr="00815DDB">
        <w:rPr>
          <w:rFonts w:ascii="Times New Roman" w:hAnsi="Times New Roman" w:cs="Times New Roman"/>
          <w:sz w:val="24"/>
          <w:szCs w:val="24"/>
        </w:rPr>
        <w:t xml:space="preserve"> prototype of  ------------------</w:t>
      </w:r>
      <w:r w:rsidR="00060CDB" w:rsidRPr="00815DDB">
        <w:rPr>
          <w:rFonts w:ascii="Times New Roman" w:hAnsi="Times New Roman" w:cs="Times New Roman"/>
          <w:sz w:val="24"/>
          <w:szCs w:val="24"/>
        </w:rPr>
        <w:t xml:space="preserve"> was </w:t>
      </w:r>
      <w:r w:rsidR="00F149AA" w:rsidRPr="00815DDB">
        <w:rPr>
          <w:rFonts w:ascii="Times New Roman" w:hAnsi="Times New Roman" w:cs="Times New Roman"/>
          <w:sz w:val="24"/>
          <w:szCs w:val="24"/>
        </w:rPr>
        <w:t xml:space="preserve"> carried out successfully. </w:t>
      </w:r>
    </w:p>
    <w:p w14:paraId="6F0D472A" w14:textId="6B6FFE7B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282A800" w14:textId="2973D075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B10E4C8" w14:textId="3225A30D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8ECEDC1" w14:textId="646A029E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F34AC1" w14:textId="7D87A267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76E56E2" w14:textId="3F07F38B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16F45D" w14:textId="1EA95799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924AD1" w14:textId="444D23A5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E5D441C" w14:textId="3B0AD7D7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A071BA3" w14:textId="6DBC0F75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2A9F423" w14:textId="2D07CDA4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F68C7C6" w14:textId="11C4BD71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3A4489B" w14:textId="108230C3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956322" w14:textId="1708F555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61384B" w14:textId="275F5309" w:rsidR="000915E4" w:rsidRPr="00E56B2B" w:rsidRDefault="000915E4" w:rsidP="000915E4">
      <w:pPr>
        <w:pStyle w:val="Default"/>
        <w:spacing w:line="360" w:lineRule="auto"/>
        <w:jc w:val="center"/>
        <w:rPr>
          <w:b/>
          <w:sz w:val="34"/>
          <w:szCs w:val="34"/>
        </w:rPr>
      </w:pPr>
      <w:r w:rsidRPr="00E56B2B">
        <w:rPr>
          <w:b/>
          <w:sz w:val="34"/>
          <w:szCs w:val="34"/>
        </w:rPr>
        <w:t>TITLE OF PROJECT</w:t>
      </w:r>
    </w:p>
    <w:p w14:paraId="4BB96C16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sz w:val="32"/>
          <w:szCs w:val="23"/>
        </w:rPr>
      </w:pPr>
    </w:p>
    <w:p w14:paraId="237475D7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sz w:val="30"/>
          <w:szCs w:val="30"/>
        </w:rPr>
      </w:pPr>
      <w:r w:rsidRPr="00E56B2B">
        <w:rPr>
          <w:b/>
          <w:sz w:val="30"/>
          <w:szCs w:val="30"/>
        </w:rPr>
        <w:t>SOFTWARE REQUIREMENT SPECIFICATION</w:t>
      </w:r>
    </w:p>
    <w:p w14:paraId="45D97785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sz w:val="40"/>
          <w:szCs w:val="28"/>
        </w:rPr>
      </w:pPr>
      <w:r w:rsidRPr="00E56B2B">
        <w:rPr>
          <w:b/>
          <w:sz w:val="32"/>
          <w:szCs w:val="32"/>
        </w:rPr>
        <w:t>[</w:t>
      </w:r>
      <w:r w:rsidRPr="00E56B2B">
        <w:rPr>
          <w:b/>
        </w:rPr>
        <w:t>BATCH NO: 00</w:t>
      </w:r>
      <w:r w:rsidRPr="00E56B2B">
        <w:rPr>
          <w:b/>
          <w:sz w:val="32"/>
          <w:szCs w:val="32"/>
        </w:rPr>
        <w:t>]</w:t>
      </w:r>
    </w:p>
    <w:p w14:paraId="42CB0EEB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sz w:val="40"/>
          <w:szCs w:val="28"/>
        </w:rPr>
      </w:pPr>
    </w:p>
    <w:p w14:paraId="030832E7" w14:textId="77777777" w:rsidR="000915E4" w:rsidRPr="00E56B2B" w:rsidRDefault="000915E4" w:rsidP="000915E4">
      <w:pPr>
        <w:pStyle w:val="Default"/>
        <w:spacing w:line="360" w:lineRule="auto"/>
        <w:jc w:val="center"/>
        <w:rPr>
          <w:szCs w:val="23"/>
        </w:rPr>
      </w:pPr>
      <w:r w:rsidRPr="00E56B2B">
        <w:rPr>
          <w:szCs w:val="23"/>
        </w:rPr>
        <w:t>Submitted by:</w:t>
      </w:r>
    </w:p>
    <w:p w14:paraId="6C95801D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szCs w:val="23"/>
        </w:rPr>
      </w:pPr>
      <w:r w:rsidRPr="00E56B2B">
        <w:rPr>
          <w:b/>
          <w:szCs w:val="23"/>
        </w:rPr>
        <w:t>ABC DEF - Reg. No. UR20CSXXXX</w:t>
      </w:r>
    </w:p>
    <w:p w14:paraId="3E60BB38" w14:textId="77777777" w:rsidR="000915E4" w:rsidRPr="00E56B2B" w:rsidRDefault="000915E4" w:rsidP="000915E4">
      <w:pPr>
        <w:pStyle w:val="Default"/>
        <w:spacing w:line="360" w:lineRule="auto"/>
        <w:jc w:val="center"/>
        <w:rPr>
          <w:sz w:val="22"/>
          <w:szCs w:val="23"/>
        </w:rPr>
      </w:pPr>
    </w:p>
    <w:p w14:paraId="1FFB264B" w14:textId="77777777" w:rsidR="000915E4" w:rsidRPr="00E56B2B" w:rsidRDefault="000915E4" w:rsidP="000915E4">
      <w:pPr>
        <w:pStyle w:val="Default"/>
        <w:spacing w:line="360" w:lineRule="auto"/>
        <w:jc w:val="center"/>
        <w:rPr>
          <w:sz w:val="22"/>
          <w:szCs w:val="23"/>
        </w:rPr>
      </w:pPr>
    </w:p>
    <w:p w14:paraId="38EE3D5D" w14:textId="77777777" w:rsidR="00E56B2B" w:rsidRDefault="000915E4" w:rsidP="000915E4">
      <w:pPr>
        <w:pStyle w:val="Default"/>
        <w:spacing w:line="360" w:lineRule="auto"/>
        <w:jc w:val="center"/>
        <w:rPr>
          <w:szCs w:val="23"/>
        </w:rPr>
      </w:pPr>
      <w:r w:rsidRPr="00E56B2B">
        <w:rPr>
          <w:szCs w:val="23"/>
        </w:rPr>
        <w:t xml:space="preserve">In partial fulfillment of the requirements for the </w:t>
      </w:r>
    </w:p>
    <w:p w14:paraId="00F8C1A6" w14:textId="71B14699" w:rsidR="000915E4" w:rsidRPr="00E56B2B" w:rsidRDefault="00E56B2B" w:rsidP="000915E4">
      <w:pPr>
        <w:pStyle w:val="Default"/>
        <w:spacing w:line="360" w:lineRule="auto"/>
        <w:jc w:val="center"/>
        <w:rPr>
          <w:szCs w:val="23"/>
        </w:rPr>
      </w:pPr>
      <w:r>
        <w:rPr>
          <w:szCs w:val="23"/>
        </w:rPr>
        <w:t xml:space="preserve">Software Engineering </w:t>
      </w:r>
    </w:p>
    <w:p w14:paraId="73B202DD" w14:textId="77777777" w:rsidR="000915E4" w:rsidRPr="00E56B2B" w:rsidRDefault="000915E4" w:rsidP="000915E4">
      <w:pPr>
        <w:pStyle w:val="Default"/>
        <w:spacing w:line="360" w:lineRule="auto"/>
        <w:jc w:val="center"/>
        <w:rPr>
          <w:sz w:val="22"/>
          <w:szCs w:val="23"/>
        </w:rPr>
      </w:pPr>
    </w:p>
    <w:p w14:paraId="0F24C097" w14:textId="77777777" w:rsidR="000915E4" w:rsidRPr="00E56B2B" w:rsidRDefault="000915E4" w:rsidP="000915E4">
      <w:pPr>
        <w:pStyle w:val="Default"/>
        <w:spacing w:line="360" w:lineRule="auto"/>
        <w:jc w:val="center"/>
        <w:rPr>
          <w:szCs w:val="23"/>
        </w:rPr>
      </w:pPr>
      <w:r w:rsidRPr="00E56B2B">
        <w:rPr>
          <w:szCs w:val="23"/>
        </w:rPr>
        <w:t>Under the guidance of</w:t>
      </w:r>
    </w:p>
    <w:p w14:paraId="0FFD0E57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  <w:szCs w:val="23"/>
        </w:rPr>
      </w:pPr>
      <w:r w:rsidRPr="00E56B2B">
        <w:rPr>
          <w:b/>
          <w:bCs/>
          <w:szCs w:val="23"/>
        </w:rPr>
        <w:t>Mr. XYZ</w:t>
      </w:r>
    </w:p>
    <w:p w14:paraId="7A1BDCE5" w14:textId="77777777" w:rsidR="000915E4" w:rsidRPr="00E56B2B" w:rsidRDefault="000915E4" w:rsidP="000915E4">
      <w:pPr>
        <w:pStyle w:val="Default"/>
        <w:spacing w:line="360" w:lineRule="auto"/>
        <w:jc w:val="center"/>
        <w:rPr>
          <w:szCs w:val="23"/>
        </w:rPr>
      </w:pPr>
    </w:p>
    <w:p w14:paraId="19F62D5D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</w:rPr>
      </w:pPr>
      <w:r w:rsidRPr="00E56B2B">
        <w:rPr>
          <w:noProof/>
        </w:rPr>
        <w:drawing>
          <wp:inline distT="0" distB="0" distL="0" distR="0" wp14:anchorId="4065334D" wp14:editId="564F931E">
            <wp:extent cx="883402" cy="856298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743" cy="866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6F91E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</w:rPr>
      </w:pPr>
    </w:p>
    <w:p w14:paraId="1BFFAD72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</w:rPr>
      </w:pPr>
      <w:r w:rsidRPr="00E56B2B">
        <w:rPr>
          <w:b/>
        </w:rPr>
        <w:t>KARUNYA INSTITUTE OF TECHNOLOGY AND SCIENCES</w:t>
      </w:r>
    </w:p>
    <w:p w14:paraId="3AADB512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</w:rPr>
      </w:pPr>
      <w:r w:rsidRPr="00E56B2B">
        <w:rPr>
          <w:b/>
          <w:bCs/>
        </w:rPr>
        <w:t>Declared as Deemed to be University under sec.3 of the UGC Act, 1956</w:t>
      </w:r>
    </w:p>
    <w:p w14:paraId="35085865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</w:rPr>
      </w:pPr>
      <w:r w:rsidRPr="00E56B2B">
        <w:rPr>
          <w:b/>
          <w:bCs/>
        </w:rPr>
        <w:t>Karunya Nagar, Coimbatore -641 114</w:t>
      </w:r>
    </w:p>
    <w:p w14:paraId="1C33E0E7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</w:rPr>
      </w:pPr>
    </w:p>
    <w:p w14:paraId="0D47B8F7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  <w:szCs w:val="23"/>
        </w:rPr>
      </w:pPr>
      <w:r w:rsidRPr="00E56B2B">
        <w:rPr>
          <w:b/>
          <w:bCs/>
          <w:szCs w:val="23"/>
        </w:rPr>
        <w:t>OCTOBER 2021</w:t>
      </w:r>
    </w:p>
    <w:p w14:paraId="138F944E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  <w:szCs w:val="23"/>
        </w:rPr>
      </w:pPr>
    </w:p>
    <w:p w14:paraId="06392D23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  <w:szCs w:val="23"/>
        </w:rPr>
      </w:pPr>
    </w:p>
    <w:p w14:paraId="5A853F0D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  <w:szCs w:val="23"/>
        </w:rPr>
      </w:pPr>
    </w:p>
    <w:p w14:paraId="44D0BD6C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  <w:sz w:val="32"/>
          <w:szCs w:val="32"/>
        </w:rPr>
      </w:pPr>
    </w:p>
    <w:p w14:paraId="16FFC110" w14:textId="77777777" w:rsidR="000915E4" w:rsidRPr="00E56B2B" w:rsidRDefault="000915E4" w:rsidP="000915E4">
      <w:pPr>
        <w:pStyle w:val="Default"/>
        <w:spacing w:line="360" w:lineRule="auto"/>
        <w:jc w:val="center"/>
        <w:rPr>
          <w:b/>
          <w:bCs/>
          <w:sz w:val="32"/>
          <w:szCs w:val="32"/>
        </w:rPr>
      </w:pPr>
      <w:r w:rsidRPr="00E56B2B">
        <w:rPr>
          <w:b/>
          <w:bCs/>
          <w:sz w:val="32"/>
          <w:szCs w:val="32"/>
        </w:rPr>
        <w:t>TABLE OF CONTENTS</w:t>
      </w:r>
    </w:p>
    <w:p w14:paraId="6C9E3AB5" w14:textId="77777777" w:rsidR="000915E4" w:rsidRPr="00E56B2B" w:rsidRDefault="000915E4" w:rsidP="000915E4">
      <w:pPr>
        <w:pStyle w:val="Default"/>
        <w:spacing w:line="360" w:lineRule="auto"/>
        <w:rPr>
          <w:b/>
          <w:bCs/>
        </w:rPr>
      </w:pP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  <w:t xml:space="preserve">         Page No</w:t>
      </w:r>
    </w:p>
    <w:p w14:paraId="0D3F1EEE" w14:textId="77777777" w:rsidR="000915E4" w:rsidRPr="00E56B2B" w:rsidRDefault="000915E4" w:rsidP="000915E4">
      <w:pPr>
        <w:pStyle w:val="Default"/>
        <w:spacing w:line="360" w:lineRule="auto"/>
        <w:rPr>
          <w:b/>
          <w:bCs/>
        </w:rPr>
      </w:pPr>
      <w:r w:rsidRPr="00E56B2B">
        <w:rPr>
          <w:b/>
          <w:bCs/>
        </w:rPr>
        <w:t>1. Introduction</w:t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  <w:t xml:space="preserve">      </w:t>
      </w:r>
      <w:r w:rsidRPr="00E56B2B">
        <w:rPr>
          <w:b/>
          <w:bCs/>
        </w:rPr>
        <w:tab/>
        <w:t>1</w:t>
      </w:r>
    </w:p>
    <w:p w14:paraId="49923699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1.1   Purpose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1</w:t>
      </w:r>
    </w:p>
    <w:p w14:paraId="094576E2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1.2   Scope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1</w:t>
      </w:r>
    </w:p>
    <w:p w14:paraId="48EE73C6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1.3   Definitions, Acronyms and Abbreviations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2</w:t>
      </w:r>
    </w:p>
    <w:p w14:paraId="7EDC4B31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1.4   References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3</w:t>
      </w:r>
    </w:p>
    <w:p w14:paraId="643D95F4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1.6   Overview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4</w:t>
      </w:r>
    </w:p>
    <w:p w14:paraId="29AE94EC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</w:p>
    <w:p w14:paraId="2993EF10" w14:textId="77777777" w:rsidR="000915E4" w:rsidRPr="00E56B2B" w:rsidRDefault="000915E4" w:rsidP="000915E4">
      <w:pPr>
        <w:pStyle w:val="Default"/>
        <w:spacing w:line="360" w:lineRule="auto"/>
        <w:rPr>
          <w:b/>
          <w:bCs/>
        </w:rPr>
      </w:pPr>
      <w:r w:rsidRPr="00E56B2B">
        <w:rPr>
          <w:b/>
          <w:bCs/>
        </w:rPr>
        <w:t>2. Overall Description</w:t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  <w:t>5</w:t>
      </w:r>
    </w:p>
    <w:p w14:paraId="2B46FDAC" w14:textId="77777777" w:rsidR="000915E4" w:rsidRPr="00E56B2B" w:rsidRDefault="000915E4" w:rsidP="000915E4">
      <w:pPr>
        <w:pStyle w:val="Default"/>
        <w:spacing w:line="360" w:lineRule="auto"/>
        <w:ind w:firstLine="720"/>
        <w:rPr>
          <w:bCs/>
        </w:rPr>
      </w:pPr>
      <w:r w:rsidRPr="00E56B2B">
        <w:rPr>
          <w:bCs/>
        </w:rPr>
        <w:t xml:space="preserve">2.1   Product Perspective    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6</w:t>
      </w:r>
    </w:p>
    <w:p w14:paraId="5D7E868D" w14:textId="77777777" w:rsidR="000915E4" w:rsidRPr="00E56B2B" w:rsidRDefault="000915E4" w:rsidP="000915E4">
      <w:pPr>
        <w:pStyle w:val="Default"/>
        <w:spacing w:line="360" w:lineRule="auto"/>
        <w:ind w:firstLine="720"/>
        <w:rPr>
          <w:bCs/>
        </w:rPr>
      </w:pPr>
      <w:r w:rsidRPr="00E56B2B">
        <w:rPr>
          <w:bCs/>
        </w:rPr>
        <w:t>2.2   Software Interface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7</w:t>
      </w:r>
    </w:p>
    <w:p w14:paraId="59FCAB9C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2.3   Hardware Interface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9</w:t>
      </w:r>
    </w:p>
    <w:p w14:paraId="4D505816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2.4   Product Functionalities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11</w:t>
      </w:r>
    </w:p>
    <w:p w14:paraId="1E502AB9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2.5   User Characteristics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13</w:t>
      </w:r>
    </w:p>
    <w:p w14:paraId="0483AFD0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2.6   Constraints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15</w:t>
      </w:r>
    </w:p>
    <w:p w14:paraId="4AFC5F4E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2.7   Architecture Diagram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17</w:t>
      </w:r>
    </w:p>
    <w:p w14:paraId="4EE11BA3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2.8   Use Case Model Description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19</w:t>
      </w:r>
    </w:p>
    <w:p w14:paraId="2CEE1010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2.9   Class Diagram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21</w:t>
      </w:r>
    </w:p>
    <w:p w14:paraId="43EAF31B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        2.9.1 Sequence Diagrams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21</w:t>
      </w:r>
    </w:p>
    <w:p w14:paraId="277D1C9D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2.10 Database Design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23</w:t>
      </w:r>
    </w:p>
    <w:p w14:paraId="05BF89A8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         2.10.1   ER Diagram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23</w:t>
      </w:r>
    </w:p>
    <w:p w14:paraId="2010A49C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         2.10.2   Schema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25</w:t>
      </w:r>
    </w:p>
    <w:p w14:paraId="3987BF73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  <w:r w:rsidRPr="00E56B2B">
        <w:rPr>
          <w:bCs/>
        </w:rPr>
        <w:t xml:space="preserve">            2.11 Assumptions and Dependencies 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26</w:t>
      </w:r>
    </w:p>
    <w:p w14:paraId="27C88342" w14:textId="77777777" w:rsidR="000915E4" w:rsidRPr="00E56B2B" w:rsidRDefault="000915E4" w:rsidP="000915E4">
      <w:pPr>
        <w:pStyle w:val="Default"/>
        <w:spacing w:line="360" w:lineRule="auto"/>
        <w:rPr>
          <w:bCs/>
        </w:rPr>
      </w:pPr>
    </w:p>
    <w:p w14:paraId="526044B5" w14:textId="77777777" w:rsidR="000915E4" w:rsidRPr="00E56B2B" w:rsidRDefault="000915E4" w:rsidP="000915E4">
      <w:pPr>
        <w:pStyle w:val="Default"/>
        <w:spacing w:line="360" w:lineRule="auto"/>
        <w:rPr>
          <w:b/>
          <w:bCs/>
        </w:rPr>
      </w:pPr>
      <w:r w:rsidRPr="00E56B2B">
        <w:rPr>
          <w:b/>
          <w:bCs/>
        </w:rPr>
        <w:t>3.   Specific Requirements</w:t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</w:r>
      <w:r w:rsidRPr="00E56B2B">
        <w:rPr>
          <w:b/>
          <w:bCs/>
        </w:rPr>
        <w:tab/>
        <w:t>27</w:t>
      </w:r>
    </w:p>
    <w:p w14:paraId="5238A367" w14:textId="77777777" w:rsidR="000915E4" w:rsidRPr="00E56B2B" w:rsidRDefault="000915E4" w:rsidP="000915E4">
      <w:pPr>
        <w:pStyle w:val="Default"/>
        <w:spacing w:line="360" w:lineRule="auto"/>
        <w:ind w:firstLine="720"/>
        <w:rPr>
          <w:bCs/>
        </w:rPr>
      </w:pPr>
      <w:r w:rsidRPr="00E56B2B">
        <w:rPr>
          <w:bCs/>
        </w:rPr>
        <w:t>3.1 Use Case Reports</w:t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</w:r>
      <w:r w:rsidRPr="00E56B2B">
        <w:rPr>
          <w:bCs/>
        </w:rPr>
        <w:tab/>
        <w:t>27</w:t>
      </w:r>
    </w:p>
    <w:p w14:paraId="61E1837A" w14:textId="77777777" w:rsidR="000915E4" w:rsidRPr="00E56B2B" w:rsidRDefault="000915E4" w:rsidP="000915E4">
      <w:pPr>
        <w:rPr>
          <w:rFonts w:ascii="Times New Roman" w:hAnsi="Times New Roman" w:cs="Times New Roman"/>
          <w:bCs/>
        </w:rPr>
      </w:pPr>
      <w:r w:rsidRPr="00E56B2B">
        <w:rPr>
          <w:rFonts w:ascii="Times New Roman" w:hAnsi="Times New Roman" w:cs="Times New Roman"/>
          <w:bCs/>
        </w:rPr>
        <w:t xml:space="preserve">            3.2 Supplementary Requirements</w:t>
      </w:r>
      <w:r w:rsidRPr="00E56B2B">
        <w:rPr>
          <w:rFonts w:ascii="Times New Roman" w:hAnsi="Times New Roman" w:cs="Times New Roman"/>
          <w:bCs/>
        </w:rPr>
        <w:tab/>
      </w:r>
      <w:r w:rsidRPr="00E56B2B">
        <w:rPr>
          <w:rFonts w:ascii="Times New Roman" w:hAnsi="Times New Roman" w:cs="Times New Roman"/>
          <w:bCs/>
        </w:rPr>
        <w:tab/>
      </w:r>
      <w:r w:rsidRPr="00E56B2B">
        <w:rPr>
          <w:rFonts w:ascii="Times New Roman" w:hAnsi="Times New Roman" w:cs="Times New Roman"/>
          <w:bCs/>
        </w:rPr>
        <w:tab/>
      </w:r>
      <w:r w:rsidRPr="00E56B2B">
        <w:rPr>
          <w:rFonts w:ascii="Times New Roman" w:hAnsi="Times New Roman" w:cs="Times New Roman"/>
          <w:bCs/>
        </w:rPr>
        <w:tab/>
      </w:r>
      <w:r w:rsidRPr="00E56B2B">
        <w:rPr>
          <w:rFonts w:ascii="Times New Roman" w:hAnsi="Times New Roman" w:cs="Times New Roman"/>
          <w:bCs/>
        </w:rPr>
        <w:tab/>
      </w:r>
      <w:r w:rsidRPr="00E56B2B">
        <w:rPr>
          <w:rFonts w:ascii="Times New Roman" w:hAnsi="Times New Roman" w:cs="Times New Roman"/>
          <w:bCs/>
        </w:rPr>
        <w:tab/>
      </w:r>
      <w:r w:rsidRPr="00E56B2B">
        <w:rPr>
          <w:rFonts w:ascii="Times New Roman" w:hAnsi="Times New Roman" w:cs="Times New Roman"/>
          <w:bCs/>
        </w:rPr>
        <w:tab/>
        <w:t>29</w:t>
      </w:r>
    </w:p>
    <w:p w14:paraId="237DD017" w14:textId="77777777" w:rsidR="000915E4" w:rsidRPr="00E56B2B" w:rsidRDefault="000915E4" w:rsidP="000915E4">
      <w:pPr>
        <w:rPr>
          <w:rFonts w:ascii="Times New Roman" w:hAnsi="Times New Roman" w:cs="Times New Roman"/>
          <w:bCs/>
        </w:rPr>
      </w:pPr>
    </w:p>
    <w:p w14:paraId="2CA4C3FF" w14:textId="77777777" w:rsidR="000915E4" w:rsidRPr="00E56B2B" w:rsidRDefault="000915E4" w:rsidP="000915E4">
      <w:pPr>
        <w:rPr>
          <w:rFonts w:ascii="Times New Roman" w:hAnsi="Times New Roman" w:cs="Times New Roman"/>
          <w:bCs/>
        </w:rPr>
      </w:pPr>
    </w:p>
    <w:p w14:paraId="47FFC59C" w14:textId="77777777" w:rsidR="000915E4" w:rsidRPr="00E56B2B" w:rsidRDefault="000915E4" w:rsidP="000915E4">
      <w:pPr>
        <w:rPr>
          <w:rFonts w:ascii="Times New Roman" w:hAnsi="Times New Roman" w:cs="Times New Roman"/>
          <w:bCs/>
        </w:rPr>
      </w:pPr>
    </w:p>
    <w:p w14:paraId="3A4CBF73" w14:textId="77777777" w:rsidR="000915E4" w:rsidRPr="00E56B2B" w:rsidRDefault="000915E4" w:rsidP="000915E4">
      <w:pPr>
        <w:rPr>
          <w:rFonts w:ascii="Times New Roman" w:hAnsi="Times New Roman" w:cs="Times New Roman"/>
          <w:bCs/>
        </w:rPr>
      </w:pPr>
    </w:p>
    <w:p w14:paraId="2D596716" w14:textId="77777777" w:rsidR="000915E4" w:rsidRPr="00E56B2B" w:rsidRDefault="000915E4" w:rsidP="000915E4">
      <w:pPr>
        <w:spacing w:line="360" w:lineRule="auto"/>
        <w:rPr>
          <w:rFonts w:ascii="Times New Roman" w:hAnsi="Times New Roman" w:cs="Times New Roman"/>
        </w:rPr>
      </w:pPr>
      <w:r w:rsidRPr="00E56B2B">
        <w:rPr>
          <w:rFonts w:ascii="Times New Roman" w:hAnsi="Times New Roman" w:cs="Times New Roman"/>
          <w:b/>
        </w:rPr>
        <w:t>4. Technologies used</w:t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  <w:t>31</w:t>
      </w:r>
    </w:p>
    <w:p w14:paraId="59D47555" w14:textId="77777777" w:rsidR="000915E4" w:rsidRPr="00E56B2B" w:rsidRDefault="000915E4" w:rsidP="000915E4">
      <w:pPr>
        <w:spacing w:line="360" w:lineRule="auto"/>
        <w:rPr>
          <w:rFonts w:ascii="Times New Roman" w:hAnsi="Times New Roman" w:cs="Times New Roman"/>
        </w:rPr>
      </w:pPr>
      <w:r w:rsidRPr="00E56B2B">
        <w:rPr>
          <w:rFonts w:ascii="Times New Roman" w:hAnsi="Times New Roman" w:cs="Times New Roman"/>
        </w:rPr>
        <w:tab/>
        <w:t>4.1 Languages used</w:t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  <w:t>31</w:t>
      </w:r>
    </w:p>
    <w:p w14:paraId="46A61C83" w14:textId="77777777" w:rsidR="000915E4" w:rsidRPr="00E56B2B" w:rsidRDefault="000915E4" w:rsidP="000915E4">
      <w:pPr>
        <w:spacing w:line="360" w:lineRule="auto"/>
        <w:rPr>
          <w:rFonts w:ascii="Times New Roman" w:hAnsi="Times New Roman" w:cs="Times New Roman"/>
        </w:rPr>
      </w:pPr>
      <w:r w:rsidRPr="00E56B2B">
        <w:rPr>
          <w:rFonts w:ascii="Times New Roman" w:hAnsi="Times New Roman" w:cs="Times New Roman"/>
        </w:rPr>
        <w:tab/>
        <w:t>4.2 IDE/Tools used</w:t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  <w:t>33</w:t>
      </w:r>
    </w:p>
    <w:p w14:paraId="6DA0B73C" w14:textId="77777777" w:rsidR="000915E4" w:rsidRPr="00E56B2B" w:rsidRDefault="000915E4" w:rsidP="000915E4">
      <w:pPr>
        <w:spacing w:line="360" w:lineRule="auto"/>
        <w:rPr>
          <w:rFonts w:ascii="Times New Roman" w:hAnsi="Times New Roman" w:cs="Times New Roman"/>
        </w:rPr>
      </w:pPr>
      <w:r w:rsidRPr="00E56B2B">
        <w:rPr>
          <w:rFonts w:ascii="Times New Roman" w:hAnsi="Times New Roman" w:cs="Times New Roman"/>
        </w:rPr>
        <w:tab/>
        <w:t>4.3 API/Framework documentation</w:t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  <w:t>35</w:t>
      </w:r>
    </w:p>
    <w:p w14:paraId="49A27D58" w14:textId="77777777" w:rsidR="000915E4" w:rsidRPr="00E56B2B" w:rsidRDefault="000915E4" w:rsidP="000915E4">
      <w:pPr>
        <w:spacing w:line="360" w:lineRule="auto"/>
        <w:rPr>
          <w:rFonts w:ascii="Times New Roman" w:hAnsi="Times New Roman" w:cs="Times New Roman"/>
        </w:rPr>
      </w:pPr>
      <w:r w:rsidRPr="00E56B2B">
        <w:rPr>
          <w:rFonts w:ascii="Times New Roman" w:hAnsi="Times New Roman" w:cs="Times New Roman"/>
        </w:rPr>
        <w:tab/>
        <w:t>4.4 Developer’s documentation</w:t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</w:r>
      <w:r w:rsidRPr="00E56B2B">
        <w:rPr>
          <w:rFonts w:ascii="Times New Roman" w:hAnsi="Times New Roman" w:cs="Times New Roman"/>
        </w:rPr>
        <w:tab/>
        <w:t>37</w:t>
      </w:r>
    </w:p>
    <w:p w14:paraId="79AF7F3E" w14:textId="77777777" w:rsidR="000915E4" w:rsidRPr="00E56B2B" w:rsidRDefault="000915E4" w:rsidP="000915E4">
      <w:pPr>
        <w:spacing w:line="360" w:lineRule="auto"/>
        <w:rPr>
          <w:rFonts w:ascii="Times New Roman" w:hAnsi="Times New Roman" w:cs="Times New Roman"/>
          <w:b/>
        </w:rPr>
      </w:pPr>
      <w:r w:rsidRPr="00E56B2B">
        <w:rPr>
          <w:rFonts w:ascii="Times New Roman" w:hAnsi="Times New Roman" w:cs="Times New Roman"/>
          <w:b/>
        </w:rPr>
        <w:t>5. Limitation of the project</w:t>
      </w:r>
      <w:r w:rsidRPr="00E56B2B">
        <w:rPr>
          <w:rFonts w:ascii="Times New Roman" w:hAnsi="Times New Roman" w:cs="Times New Roman"/>
          <w:b/>
        </w:rPr>
        <w:tab/>
      </w:r>
      <w:r w:rsidRPr="00E56B2B">
        <w:rPr>
          <w:rFonts w:ascii="Times New Roman" w:hAnsi="Times New Roman" w:cs="Times New Roman"/>
          <w:b/>
        </w:rPr>
        <w:tab/>
      </w:r>
      <w:r w:rsidRPr="00E56B2B">
        <w:rPr>
          <w:rFonts w:ascii="Times New Roman" w:hAnsi="Times New Roman" w:cs="Times New Roman"/>
          <w:b/>
        </w:rPr>
        <w:tab/>
      </w:r>
      <w:r w:rsidRPr="00E56B2B">
        <w:rPr>
          <w:rFonts w:ascii="Times New Roman" w:hAnsi="Times New Roman" w:cs="Times New Roman"/>
          <w:b/>
        </w:rPr>
        <w:tab/>
      </w:r>
      <w:r w:rsidRPr="00E56B2B">
        <w:rPr>
          <w:rFonts w:ascii="Times New Roman" w:hAnsi="Times New Roman" w:cs="Times New Roman"/>
          <w:b/>
        </w:rPr>
        <w:tab/>
      </w:r>
      <w:r w:rsidRPr="00E56B2B">
        <w:rPr>
          <w:rFonts w:ascii="Times New Roman" w:hAnsi="Times New Roman" w:cs="Times New Roman"/>
          <w:b/>
        </w:rPr>
        <w:tab/>
      </w:r>
      <w:r w:rsidRPr="00E56B2B">
        <w:rPr>
          <w:rFonts w:ascii="Times New Roman" w:hAnsi="Times New Roman" w:cs="Times New Roman"/>
          <w:b/>
        </w:rPr>
        <w:tab/>
      </w:r>
      <w:r w:rsidRPr="00E56B2B">
        <w:rPr>
          <w:rFonts w:ascii="Times New Roman" w:hAnsi="Times New Roman" w:cs="Times New Roman"/>
          <w:b/>
        </w:rPr>
        <w:tab/>
      </w:r>
      <w:r w:rsidRPr="00E56B2B">
        <w:rPr>
          <w:rFonts w:ascii="Times New Roman" w:hAnsi="Times New Roman" w:cs="Times New Roman"/>
          <w:b/>
        </w:rPr>
        <w:tab/>
      </w:r>
      <w:r w:rsidRPr="00E56B2B">
        <w:rPr>
          <w:rFonts w:ascii="Times New Roman" w:hAnsi="Times New Roman" w:cs="Times New Roman"/>
        </w:rPr>
        <w:t>42</w:t>
      </w:r>
    </w:p>
    <w:p w14:paraId="5CB16B67" w14:textId="77777777" w:rsidR="000915E4" w:rsidRDefault="000915E4" w:rsidP="000915E4"/>
    <w:p w14:paraId="1D722E41" w14:textId="77777777" w:rsidR="000915E4" w:rsidRPr="004A6471" w:rsidRDefault="000915E4" w:rsidP="000915E4">
      <w:pPr>
        <w:pStyle w:val="Default"/>
        <w:spacing w:line="360" w:lineRule="auto"/>
        <w:jc w:val="center"/>
        <w:rPr>
          <w:b/>
        </w:rPr>
      </w:pPr>
    </w:p>
    <w:p w14:paraId="437C3C4C" w14:textId="102200AF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810196" w14:textId="072679F7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A219B1F" w14:textId="2648DC6A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43C946A" w14:textId="33169268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FB68D7" w14:textId="5EF1B767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A15C634" w14:textId="3061A64A" w:rsidR="000915E4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D351FDA" w14:textId="77777777" w:rsidR="000915E4" w:rsidRPr="00F149AA" w:rsidRDefault="000915E4" w:rsidP="0032729C">
      <w:pPr>
        <w:tabs>
          <w:tab w:val="left" w:pos="108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306F191" w14:textId="2064BC83" w:rsidR="002A1681" w:rsidRPr="00F149AA" w:rsidRDefault="002A1681" w:rsidP="001872E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2A1681" w:rsidRPr="00F149AA" w:rsidSect="005A2E4A">
      <w:headerReference w:type="default" r:id="rId8"/>
      <w:pgSz w:w="12240" w:h="15840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20B06" w14:textId="77777777" w:rsidR="008E7B61" w:rsidRDefault="008E7B61" w:rsidP="005A2E4A">
      <w:pPr>
        <w:spacing w:after="0" w:line="240" w:lineRule="auto"/>
      </w:pPr>
      <w:r>
        <w:separator/>
      </w:r>
    </w:p>
  </w:endnote>
  <w:endnote w:type="continuationSeparator" w:id="0">
    <w:p w14:paraId="1A2FFED6" w14:textId="77777777" w:rsidR="008E7B61" w:rsidRDefault="008E7B61" w:rsidP="005A2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adea">
    <w:altName w:val="Times New Roman"/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F4ACA" w14:textId="77777777" w:rsidR="008E7B61" w:rsidRDefault="008E7B61" w:rsidP="005A2E4A">
      <w:pPr>
        <w:spacing w:after="0" w:line="240" w:lineRule="auto"/>
      </w:pPr>
      <w:r>
        <w:separator/>
      </w:r>
    </w:p>
  </w:footnote>
  <w:footnote w:type="continuationSeparator" w:id="0">
    <w:p w14:paraId="3EA2199A" w14:textId="77777777" w:rsidR="008E7B61" w:rsidRDefault="008E7B61" w:rsidP="005A2E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6B4F8" w14:textId="623EA6CD" w:rsidR="005A2E4A" w:rsidRDefault="005A2E4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891F718" wp14:editId="517BBE60">
              <wp:simplePos x="0" y="0"/>
              <wp:positionH relativeFrom="page">
                <wp:posOffset>485775</wp:posOffset>
              </wp:positionH>
              <wp:positionV relativeFrom="page">
                <wp:posOffset>466725</wp:posOffset>
              </wp:positionV>
              <wp:extent cx="6858000" cy="374015"/>
              <wp:effectExtent l="0" t="0" r="0" b="26035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858000" cy="374015"/>
                        <a:chOff x="1440" y="720"/>
                        <a:chExt cx="9600" cy="589"/>
                      </a:xfrm>
                    </wpg:grpSpPr>
                    <wps:wsp>
                      <wps:cNvPr id="5" name="AutoShape 3"/>
                      <wps:cNvSpPr>
                        <a:spLocks/>
                      </wps:cNvSpPr>
                      <wps:spPr bwMode="auto">
                        <a:xfrm>
                          <a:off x="1440" y="720"/>
                          <a:ext cx="9360" cy="589"/>
                        </a:xfrm>
                        <a:custGeom>
                          <a:avLst/>
                          <a:gdLst>
                            <a:gd name="T0" fmla="+- 0 9025 1440"/>
                            <a:gd name="T1" fmla="*/ T0 w 9360"/>
                            <a:gd name="T2" fmla="+- 0 720 720"/>
                            <a:gd name="T3" fmla="*/ 720 h 589"/>
                            <a:gd name="T4" fmla="+- 0 9025 1440"/>
                            <a:gd name="T5" fmla="*/ T4 w 9360"/>
                            <a:gd name="T6" fmla="+- 0 1309 720"/>
                            <a:gd name="T7" fmla="*/ 1309 h 589"/>
                            <a:gd name="T8" fmla="+- 0 1440 1440"/>
                            <a:gd name="T9" fmla="*/ T8 w 9360"/>
                            <a:gd name="T10" fmla="+- 0 1309 720"/>
                            <a:gd name="T11" fmla="*/ 1309 h 589"/>
                            <a:gd name="T12" fmla="+- 0 10800 1440"/>
                            <a:gd name="T13" fmla="*/ T12 w 9360"/>
                            <a:gd name="T14" fmla="+- 0 1309 720"/>
                            <a:gd name="T15" fmla="*/ 1309 h 58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</a:cxnLst>
                          <a:rect l="0" t="0" r="r" b="b"/>
                          <a:pathLst>
                            <a:path w="9360" h="589">
                              <a:moveTo>
                                <a:pt x="7585" y="0"/>
                              </a:moveTo>
                              <a:lnTo>
                                <a:pt x="7585" y="589"/>
                              </a:lnTo>
                              <a:moveTo>
                                <a:pt x="0" y="589"/>
                              </a:moveTo>
                              <a:lnTo>
                                <a:pt x="9360" y="589"/>
                              </a:lnTo>
                            </a:path>
                          </a:pathLst>
                        </a:custGeom>
                        <a:noFill/>
                        <a:ln w="28575">
                          <a:solidFill>
                            <a:srgbClr val="80808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984FED2" w14:textId="7ADAFB26" w:rsidR="000915E4" w:rsidRPr="000915E4" w:rsidRDefault="000915E4" w:rsidP="000915E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``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Text Box 4"/>
                      <wps:cNvSpPr txBox="1">
                        <a:spLocks noChangeArrowheads="1"/>
                      </wps:cNvSpPr>
                      <wps:spPr bwMode="auto">
                        <a:xfrm>
                          <a:off x="2691" y="806"/>
                          <a:ext cx="6132" cy="3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F3439F" w14:textId="026C002D" w:rsidR="005A2E4A" w:rsidRPr="00E56B2B" w:rsidRDefault="005A2E4A" w:rsidP="005A2E4A">
                            <w:pPr>
                              <w:spacing w:line="377" w:lineRule="exact"/>
                              <w:rPr>
                                <w:b/>
                                <w:sz w:val="32"/>
                                <w:szCs w:val="20"/>
                              </w:rPr>
                            </w:pPr>
                            <w:r w:rsidRPr="00E56B2B">
                              <w:rPr>
                                <w:b/>
                                <w:sz w:val="32"/>
                                <w:szCs w:val="20"/>
                              </w:rPr>
                              <w:t>18CS2009 – 20CS2050 L-Software Engineering Lab2021-1-BIII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" name="Text Box 5"/>
                      <wps:cNvSpPr txBox="1">
                        <a:spLocks noChangeArrowheads="1"/>
                      </wps:cNvSpPr>
                      <wps:spPr bwMode="auto">
                        <a:xfrm>
                          <a:off x="9140" y="853"/>
                          <a:ext cx="1900" cy="3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9D6003" w14:textId="3A833072" w:rsidR="005A2E4A" w:rsidRDefault="005A2E4A" w:rsidP="005A2E4A">
                            <w:pPr>
                              <w:spacing w:line="360" w:lineRule="exact"/>
                              <w:rPr>
                                <w:rFonts w:ascii="Caladea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="Caladea"/>
                                <w:b/>
                                <w:sz w:val="36"/>
                              </w:rPr>
                              <w:t>URK20CS</w:t>
                            </w:r>
                            <w:r w:rsidR="000915E4">
                              <w:rPr>
                                <w:rFonts w:ascii="Caladea"/>
                                <w:b/>
                                <w:sz w:val="36"/>
                              </w:rPr>
                              <w:t>XXXX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91F718" id="Group 4" o:spid="_x0000_s1026" style="position:absolute;margin-left:38.25pt;margin-top:36.75pt;width:540pt;height:29.45pt;z-index:251659264;mso-position-horizontal-relative:page;mso-position-vertical-relative:page" coordorigin="1440,720" coordsize="9600,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">
              <v:shape id="AutoShape 3" o:spid="_x0000_s1027" style="position:absolute;left:1440;top:720;width:9360;height:589;visibility:visible;mso-wrap-style:square;v-text-anchor:top" coordsize="9360,5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" adj="-11796480,,5400" path="m7585,r,589m,589r9360,e" filled="f" strokecolor="gray" strokeweight="2.25pt">
                <v:stroke joinstyle="round"/>
                <v:formulas/>
                <v:path arrowok="t" o:connecttype="custom" o:connectlocs="7585,720;7585,1309;0,1309;9360,1309" o:connectangles="0,0,0,0" textboxrect="0,0,9360,589"/>
                <v:textbox>
                  <w:txbxContent>
                    <w:p w14:paraId="5984FED2" w14:textId="7ADAFB26" w:rsidR="000915E4" w:rsidRPr="000915E4" w:rsidRDefault="000915E4" w:rsidP="000915E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``</w:t>
                      </w:r>
                    </w:p>
                  </w:txbxContent>
                </v:textbox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left:2691;top:806;width:6132;height:3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<v:textbox inset="0,0,0,0">
                  <w:txbxContent>
                    <w:p w14:paraId="6BF3439F" w14:textId="026C002D" w:rsidR="005A2E4A" w:rsidRPr="00E56B2B" w:rsidRDefault="005A2E4A" w:rsidP="005A2E4A">
                      <w:pPr>
                        <w:spacing w:line="377" w:lineRule="exact"/>
                        <w:rPr>
                          <w:b/>
                          <w:sz w:val="32"/>
                          <w:szCs w:val="20"/>
                        </w:rPr>
                      </w:pPr>
                      <w:r w:rsidRPr="00E56B2B">
                        <w:rPr>
                          <w:b/>
                          <w:sz w:val="32"/>
                          <w:szCs w:val="20"/>
                        </w:rPr>
                        <w:t>18CS2009 – 20CS2050 L-Software Engineering Lab2021-1-BIII</w:t>
                      </w:r>
                    </w:p>
                  </w:txbxContent>
                </v:textbox>
              </v:shape>
              <v:shape id="Text Box 5" o:spid="_x0000_s1029" type="#_x0000_t202" style="position:absolute;left:9140;top:853;width:1900;height:3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<v:textbox inset="0,0,0,0">
                  <w:txbxContent>
                    <w:p w14:paraId="459D6003" w14:textId="3A833072" w:rsidR="005A2E4A" w:rsidRDefault="005A2E4A" w:rsidP="005A2E4A">
                      <w:pPr>
                        <w:spacing w:line="360" w:lineRule="exact"/>
                        <w:rPr>
                          <w:rFonts w:ascii="Caladea"/>
                          <w:b/>
                          <w:sz w:val="36"/>
                        </w:rPr>
                      </w:pPr>
                      <w:r>
                        <w:rPr>
                          <w:rFonts w:ascii="Caladea"/>
                          <w:b/>
                          <w:sz w:val="36"/>
                        </w:rPr>
                        <w:t>URK20CS</w:t>
                      </w:r>
                      <w:r w:rsidR="000915E4">
                        <w:rPr>
                          <w:rFonts w:ascii="Caladea"/>
                          <w:b/>
                          <w:sz w:val="36"/>
                        </w:rPr>
                        <w:t>XXXX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8763B"/>
    <w:multiLevelType w:val="hybridMultilevel"/>
    <w:tmpl w:val="69B020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7724D"/>
    <w:multiLevelType w:val="hybridMultilevel"/>
    <w:tmpl w:val="C7CEDF3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E4E4A"/>
    <w:multiLevelType w:val="hybridMultilevel"/>
    <w:tmpl w:val="6F881B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8254D"/>
    <w:multiLevelType w:val="hybridMultilevel"/>
    <w:tmpl w:val="528896A4"/>
    <w:lvl w:ilvl="0" w:tplc="976EF2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6485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92D6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8A56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44C7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747B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8654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2AE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3E8B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8DE128E"/>
    <w:multiLevelType w:val="hybridMultilevel"/>
    <w:tmpl w:val="54B2BE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687684"/>
    <w:multiLevelType w:val="hybridMultilevel"/>
    <w:tmpl w:val="C4269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4C2649"/>
    <w:multiLevelType w:val="hybridMultilevel"/>
    <w:tmpl w:val="EDCEAE76"/>
    <w:lvl w:ilvl="0" w:tplc="958A52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C8FF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06EF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E630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226E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B272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1C4D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162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1ABA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27005E5"/>
    <w:multiLevelType w:val="hybridMultilevel"/>
    <w:tmpl w:val="90B61964"/>
    <w:lvl w:ilvl="0" w:tplc="7AD6E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B60B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BE86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06CD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907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F233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168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2AD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DA1A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4C904BE"/>
    <w:multiLevelType w:val="hybridMultilevel"/>
    <w:tmpl w:val="15407D68"/>
    <w:lvl w:ilvl="0" w:tplc="6A86F6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D4A9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0C7B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E2AD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D4BD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86F0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6C0C0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3817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0253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A45743D"/>
    <w:multiLevelType w:val="hybridMultilevel"/>
    <w:tmpl w:val="125819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E77F1"/>
    <w:multiLevelType w:val="hybridMultilevel"/>
    <w:tmpl w:val="706AF76A"/>
    <w:lvl w:ilvl="0" w:tplc="52888D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42E6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342E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6CF4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342E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16F4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7A68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BAC1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C6C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486595E"/>
    <w:multiLevelType w:val="hybridMultilevel"/>
    <w:tmpl w:val="6D7814E0"/>
    <w:lvl w:ilvl="0" w:tplc="A12A30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035564"/>
    <w:multiLevelType w:val="hybridMultilevel"/>
    <w:tmpl w:val="6CAA4BCA"/>
    <w:lvl w:ilvl="0" w:tplc="1DC42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1883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DA1F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58D4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FA82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2A4B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288A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169E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DC2B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CAD2CFE"/>
    <w:multiLevelType w:val="hybridMultilevel"/>
    <w:tmpl w:val="87BA681C"/>
    <w:lvl w:ilvl="0" w:tplc="90DA9F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2400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E81D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3A6C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C4EA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BA34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2838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2AE5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887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F6E4474"/>
    <w:multiLevelType w:val="hybridMultilevel"/>
    <w:tmpl w:val="9856A494"/>
    <w:lvl w:ilvl="0" w:tplc="32B005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0851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C640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CCFB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DC3E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4C2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64AD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DAA7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D259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0C944BC"/>
    <w:multiLevelType w:val="multilevel"/>
    <w:tmpl w:val="497A22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1FC587D"/>
    <w:multiLevelType w:val="multilevel"/>
    <w:tmpl w:val="A80EAA8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7" w15:restartNumberingAfterBreak="0">
    <w:nsid w:val="642531B5"/>
    <w:multiLevelType w:val="hybridMultilevel"/>
    <w:tmpl w:val="6D7814E0"/>
    <w:lvl w:ilvl="0" w:tplc="A12A30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31288D"/>
    <w:multiLevelType w:val="hybridMultilevel"/>
    <w:tmpl w:val="A636F454"/>
    <w:lvl w:ilvl="0" w:tplc="C816A9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3C17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BAD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2230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602C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643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34DB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A8C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4CA7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13146FE"/>
    <w:multiLevelType w:val="hybridMultilevel"/>
    <w:tmpl w:val="8B7C9036"/>
    <w:lvl w:ilvl="0" w:tplc="D6CA97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145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4C3C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18FF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8883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AE1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04D6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5808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2479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731D732F"/>
    <w:multiLevelType w:val="hybridMultilevel"/>
    <w:tmpl w:val="BB043F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1E28170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AA86200"/>
    <w:multiLevelType w:val="hybridMultilevel"/>
    <w:tmpl w:val="C85049F0"/>
    <w:lvl w:ilvl="0" w:tplc="062C0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C05D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349C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5E62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4C7B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2809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26B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E810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7C99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EB11121"/>
    <w:multiLevelType w:val="hybridMultilevel"/>
    <w:tmpl w:val="8CFE97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2"/>
  </w:num>
  <w:num w:numId="3">
    <w:abstractNumId w:val="17"/>
  </w:num>
  <w:num w:numId="4">
    <w:abstractNumId w:val="1"/>
  </w:num>
  <w:num w:numId="5">
    <w:abstractNumId w:val="11"/>
  </w:num>
  <w:num w:numId="6">
    <w:abstractNumId w:val="19"/>
  </w:num>
  <w:num w:numId="7">
    <w:abstractNumId w:val="14"/>
  </w:num>
  <w:num w:numId="8">
    <w:abstractNumId w:val="12"/>
  </w:num>
  <w:num w:numId="9">
    <w:abstractNumId w:val="5"/>
  </w:num>
  <w:num w:numId="10">
    <w:abstractNumId w:val="13"/>
  </w:num>
  <w:num w:numId="11">
    <w:abstractNumId w:val="21"/>
  </w:num>
  <w:num w:numId="12">
    <w:abstractNumId w:val="18"/>
  </w:num>
  <w:num w:numId="13">
    <w:abstractNumId w:val="6"/>
  </w:num>
  <w:num w:numId="14">
    <w:abstractNumId w:val="10"/>
  </w:num>
  <w:num w:numId="15">
    <w:abstractNumId w:val="3"/>
  </w:num>
  <w:num w:numId="16">
    <w:abstractNumId w:val="8"/>
  </w:num>
  <w:num w:numId="17">
    <w:abstractNumId w:val="7"/>
  </w:num>
  <w:num w:numId="18">
    <w:abstractNumId w:val="20"/>
  </w:num>
  <w:num w:numId="19">
    <w:abstractNumId w:val="9"/>
  </w:num>
  <w:num w:numId="20">
    <w:abstractNumId w:val="0"/>
  </w:num>
  <w:num w:numId="21">
    <w:abstractNumId w:val="16"/>
  </w:num>
  <w:num w:numId="22">
    <w:abstractNumId w:val="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zcwMTY3tjAzNbdQ0lEKTi0uzszPAykwrwUAcm3sUywAAAA="/>
  </w:docVars>
  <w:rsids>
    <w:rsidRoot w:val="005A2E4A"/>
    <w:rsid w:val="0000127B"/>
    <w:rsid w:val="0000723D"/>
    <w:rsid w:val="000375AC"/>
    <w:rsid w:val="00060CDB"/>
    <w:rsid w:val="000915E4"/>
    <w:rsid w:val="000D1D3D"/>
    <w:rsid w:val="000F30FE"/>
    <w:rsid w:val="00114CD3"/>
    <w:rsid w:val="001872E0"/>
    <w:rsid w:val="001B76D4"/>
    <w:rsid w:val="001D5396"/>
    <w:rsid w:val="001F0525"/>
    <w:rsid w:val="002337AC"/>
    <w:rsid w:val="00266545"/>
    <w:rsid w:val="00271085"/>
    <w:rsid w:val="00275EC0"/>
    <w:rsid w:val="002A1681"/>
    <w:rsid w:val="002A49AC"/>
    <w:rsid w:val="002C02EA"/>
    <w:rsid w:val="002D16E3"/>
    <w:rsid w:val="002F142B"/>
    <w:rsid w:val="002F7A28"/>
    <w:rsid w:val="0032729C"/>
    <w:rsid w:val="00365D79"/>
    <w:rsid w:val="00387923"/>
    <w:rsid w:val="003D5923"/>
    <w:rsid w:val="003D72B1"/>
    <w:rsid w:val="003E698F"/>
    <w:rsid w:val="003E7547"/>
    <w:rsid w:val="00422772"/>
    <w:rsid w:val="00433520"/>
    <w:rsid w:val="00446753"/>
    <w:rsid w:val="0048047D"/>
    <w:rsid w:val="00554758"/>
    <w:rsid w:val="005876C6"/>
    <w:rsid w:val="005A2E4A"/>
    <w:rsid w:val="005B5E8C"/>
    <w:rsid w:val="005C5733"/>
    <w:rsid w:val="005D4ACE"/>
    <w:rsid w:val="00610B95"/>
    <w:rsid w:val="0063382F"/>
    <w:rsid w:val="00641C88"/>
    <w:rsid w:val="00671524"/>
    <w:rsid w:val="00680F87"/>
    <w:rsid w:val="006977E6"/>
    <w:rsid w:val="006B47F8"/>
    <w:rsid w:val="007262B1"/>
    <w:rsid w:val="0074418F"/>
    <w:rsid w:val="007471B4"/>
    <w:rsid w:val="007502D5"/>
    <w:rsid w:val="00771148"/>
    <w:rsid w:val="007842AF"/>
    <w:rsid w:val="007E4B90"/>
    <w:rsid w:val="00815DDB"/>
    <w:rsid w:val="0082705E"/>
    <w:rsid w:val="00841133"/>
    <w:rsid w:val="00860419"/>
    <w:rsid w:val="00886E33"/>
    <w:rsid w:val="008937F9"/>
    <w:rsid w:val="008C15D0"/>
    <w:rsid w:val="008C268C"/>
    <w:rsid w:val="008E5C59"/>
    <w:rsid w:val="008E7B61"/>
    <w:rsid w:val="00984B25"/>
    <w:rsid w:val="009F3CEC"/>
    <w:rsid w:val="00A40460"/>
    <w:rsid w:val="00A65F99"/>
    <w:rsid w:val="00AB37DA"/>
    <w:rsid w:val="00AD109A"/>
    <w:rsid w:val="00B04342"/>
    <w:rsid w:val="00B15E7C"/>
    <w:rsid w:val="00BC1143"/>
    <w:rsid w:val="00BF0CDD"/>
    <w:rsid w:val="00C21179"/>
    <w:rsid w:val="00C22C04"/>
    <w:rsid w:val="00C97E5C"/>
    <w:rsid w:val="00CA00B6"/>
    <w:rsid w:val="00CB697B"/>
    <w:rsid w:val="00D1027D"/>
    <w:rsid w:val="00D14E8B"/>
    <w:rsid w:val="00D16DDA"/>
    <w:rsid w:val="00D61CBD"/>
    <w:rsid w:val="00D7413C"/>
    <w:rsid w:val="00D877D9"/>
    <w:rsid w:val="00DE190C"/>
    <w:rsid w:val="00DF341B"/>
    <w:rsid w:val="00E11768"/>
    <w:rsid w:val="00E56B2B"/>
    <w:rsid w:val="00F149AA"/>
    <w:rsid w:val="00F663DD"/>
    <w:rsid w:val="00F67F6C"/>
    <w:rsid w:val="00F90C29"/>
    <w:rsid w:val="00FD2E6B"/>
    <w:rsid w:val="00FE7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D8B09C"/>
  <w15:chartTrackingRefBased/>
  <w15:docId w15:val="{E333450F-52CE-45EA-88F8-373181021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A1681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341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2A168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2E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2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E4A"/>
  </w:style>
  <w:style w:type="paragraph" w:styleId="Footer">
    <w:name w:val="footer"/>
    <w:basedOn w:val="Normal"/>
    <w:link w:val="FooterChar"/>
    <w:uiPriority w:val="99"/>
    <w:unhideWhenUsed/>
    <w:rsid w:val="005A2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E4A"/>
  </w:style>
  <w:style w:type="character" w:customStyle="1" w:styleId="Heading1Char">
    <w:name w:val="Heading 1 Char"/>
    <w:basedOn w:val="DefaultParagraphFont"/>
    <w:link w:val="Heading1"/>
    <w:rsid w:val="002A1681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rsid w:val="002A1681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rsid w:val="002A1681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2A1681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341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aption">
    <w:name w:val="caption"/>
    <w:basedOn w:val="Normal"/>
    <w:next w:val="Normal"/>
    <w:qFormat/>
    <w:rsid w:val="0032729C"/>
    <w:pPr>
      <w:tabs>
        <w:tab w:val="left" w:pos="2100"/>
      </w:tabs>
      <w:spacing w:after="0" w:line="360" w:lineRule="auto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D16DD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71524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90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915E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915E4"/>
  </w:style>
  <w:style w:type="paragraph" w:customStyle="1" w:styleId="Default">
    <w:name w:val="Default"/>
    <w:rsid w:val="000915E4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010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4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4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9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897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0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9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0654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3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1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8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034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0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51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60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46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7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92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5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79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4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7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9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69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966</Words>
  <Characters>550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ilaebenezer@outlook.com</dc:creator>
  <cp:keywords/>
  <dc:description/>
  <cp:lastModifiedBy>Titus Issac</cp:lastModifiedBy>
  <cp:revision>5</cp:revision>
  <dcterms:created xsi:type="dcterms:W3CDTF">2021-10-16T15:23:00Z</dcterms:created>
  <dcterms:modified xsi:type="dcterms:W3CDTF">2021-10-16T16:30:00Z</dcterms:modified>
</cp:coreProperties>
</file>